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9CFED" w14:textId="232F956F" w:rsidR="00A42ABE" w:rsidRDefault="00721997" w:rsidP="00A42ABE">
      <w:pPr>
        <w:sectPr w:rsidR="00A42ABE" w:rsidSect="004931D9">
          <w:headerReference w:type="default" r:id="rId8"/>
          <w:footerReference w:type="default" r:id="rId9"/>
          <w:footerReference w:type="first" r:id="rId10"/>
          <w:pgSz w:w="12240" w:h="15840"/>
          <w:pgMar w:top="0" w:right="0" w:bottom="0" w:left="0" w:header="720" w:footer="720" w:gutter="0"/>
          <w:cols w:space="720"/>
          <w:titlePg/>
          <w:docGrid w:linePitch="360"/>
        </w:sectPr>
      </w:pPr>
      <w:r w:rsidRPr="00A42ABE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A4A60E" wp14:editId="75873D94">
                <wp:simplePos x="0" y="0"/>
                <wp:positionH relativeFrom="column">
                  <wp:posOffset>1574800</wp:posOffset>
                </wp:positionH>
                <wp:positionV relativeFrom="paragraph">
                  <wp:posOffset>1879600</wp:posOffset>
                </wp:positionV>
                <wp:extent cx="5885180" cy="469900"/>
                <wp:effectExtent l="0" t="0" r="1270" b="63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5180" cy="469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8D42E8" w14:textId="0E26F9B7" w:rsidR="00107DBA" w:rsidRPr="00721997" w:rsidRDefault="00107DBA" w:rsidP="00A42ABE">
                            <w:pPr>
                              <w:rPr>
                                <w:sz w:val="60"/>
                                <w:szCs w:val="60"/>
                              </w:rPr>
                            </w:pPr>
                            <w:r w:rsidRPr="00721997">
                              <w:rPr>
                                <w:sz w:val="60"/>
                                <w:szCs w:val="60"/>
                              </w:rPr>
                              <w:t>RESEARCH &amp; PROJECT SUBMISSION</w:t>
                            </w:r>
                            <w:r>
                              <w:rPr>
                                <w:sz w:val="60"/>
                                <w:szCs w:val="60"/>
                              </w:rPr>
                              <w:t>S</w:t>
                            </w:r>
                            <w:r w:rsidRPr="00721997">
                              <w:rPr>
                                <w:sz w:val="60"/>
                                <w:szCs w:val="60"/>
                              </w:rPr>
                              <w:t xml:space="preserve"> </w:t>
                            </w:r>
                          </w:p>
                          <w:p w14:paraId="474CA5E8" w14:textId="77777777" w:rsidR="00107DBA" w:rsidRPr="00721997" w:rsidRDefault="00107DBA" w:rsidP="00A42ABE">
                            <w:pPr>
                              <w:rPr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A4A60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24pt;margin-top:148pt;width:463.4pt;height:3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" fillcolor="white [3201]" stroked="f" strokeweight=".5pt">
                <v:textbox>
                  <w:txbxContent>
                    <w:p w14:paraId="758D42E8" w14:textId="0E26F9B7" w:rsidR="00107DBA" w:rsidRPr="00721997" w:rsidRDefault="00107DBA" w:rsidP="00A42ABE">
                      <w:pPr>
                        <w:rPr>
                          <w:sz w:val="60"/>
                          <w:szCs w:val="60"/>
                        </w:rPr>
                      </w:pPr>
                      <w:r w:rsidRPr="00721997">
                        <w:rPr>
                          <w:sz w:val="60"/>
                          <w:szCs w:val="60"/>
                        </w:rPr>
                        <w:t>RESEARCH &amp; PROJECT SUBMISSION</w:t>
                      </w:r>
                      <w:r>
                        <w:rPr>
                          <w:sz w:val="60"/>
                          <w:szCs w:val="60"/>
                        </w:rPr>
                        <w:t>S</w:t>
                      </w:r>
                      <w:r w:rsidRPr="00721997">
                        <w:rPr>
                          <w:sz w:val="60"/>
                          <w:szCs w:val="60"/>
                        </w:rPr>
                        <w:t xml:space="preserve"> </w:t>
                      </w:r>
                    </w:p>
                    <w:p w14:paraId="474CA5E8" w14:textId="77777777" w:rsidR="00107DBA" w:rsidRPr="00721997" w:rsidRDefault="00107DBA" w:rsidP="00A42ABE">
                      <w:pPr>
                        <w:rPr>
                          <w:sz w:val="60"/>
                          <w:szCs w:val="6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A42ABE">
        <w:rPr>
          <w:noProof/>
        </w:rPr>
        <w:drawing>
          <wp:anchor distT="0" distB="0" distL="114300" distR="114300" simplePos="0" relativeHeight="251657216" behindDoc="0" locked="0" layoutInCell="1" allowOverlap="1" wp14:anchorId="769A4503" wp14:editId="60524CC7">
            <wp:simplePos x="0" y="0"/>
            <wp:positionH relativeFrom="column">
              <wp:posOffset>3975100</wp:posOffset>
            </wp:positionH>
            <wp:positionV relativeFrom="paragraph">
              <wp:posOffset>4062095</wp:posOffset>
            </wp:positionV>
            <wp:extent cx="1143000" cy="1143000"/>
            <wp:effectExtent l="0" t="0" r="0" b="0"/>
            <wp:wrapNone/>
            <wp:docPr id="16" name="Picture 1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D0D41BF-048D-4C03-907A-71E73A11F25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D0D41BF-048D-4C03-907A-71E73A11F25A}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2ABE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C120D7D" wp14:editId="50584B6E">
                <wp:simplePos x="0" y="0"/>
                <wp:positionH relativeFrom="column">
                  <wp:posOffset>3924300</wp:posOffset>
                </wp:positionH>
                <wp:positionV relativeFrom="paragraph">
                  <wp:posOffset>5410200</wp:posOffset>
                </wp:positionV>
                <wp:extent cx="3373755" cy="44196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3755" cy="441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45D1BA" w14:textId="4408D729" w:rsidR="00107DBA" w:rsidRPr="002A05A1" w:rsidRDefault="00107DBA" w:rsidP="002A05A1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1C60A1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1C60A1"/>
                                <w:kern w:val="24"/>
                                <w:sz w:val="40"/>
                                <w:szCs w:val="40"/>
                              </w:rPr>
                              <w:t>Program: CESS</w:t>
                            </w:r>
                          </w:p>
                          <w:p w14:paraId="348BD551" w14:textId="35F14A73" w:rsidR="00107DBA" w:rsidRDefault="00845EFB" w:rsidP="001E7806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36"/>
                                <w:szCs w:val="36"/>
                              </w:rPr>
                              <w:t>Course Code: CSE 341</w:t>
                            </w:r>
                          </w:p>
                          <w:p w14:paraId="2DED515B" w14:textId="471F776D" w:rsidR="00107DBA" w:rsidRDefault="00107DBA" w:rsidP="00B21C9F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36"/>
                                <w:szCs w:val="36"/>
                              </w:rPr>
                              <w:t xml:space="preserve">Course Name: </w:t>
                            </w:r>
                            <w:r w:rsidR="00B21C9F">
                              <w:rPr>
                                <w:rFonts w:hAnsi="Calibri"/>
                                <w:b/>
                                <w:bCs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36"/>
                                <w:szCs w:val="36"/>
                              </w:rPr>
                              <w:t>Internet Programming</w:t>
                            </w:r>
                          </w:p>
                          <w:p w14:paraId="73834AEE" w14:textId="77777777" w:rsidR="00107DBA" w:rsidRPr="002A05A1" w:rsidRDefault="00107DBA" w:rsidP="002A05A1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808080" w:themeColor="background1" w:themeShade="80"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0EDE89BF" w14:textId="253942CB" w:rsidR="00107DBA" w:rsidRPr="00554013" w:rsidRDefault="00107DBA" w:rsidP="002A05A1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808080" w:themeColor="background1" w:themeShade="80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554013">
                              <w:rPr>
                                <w:rFonts w:hAnsi="Calibri"/>
                                <w:b/>
                                <w:bCs/>
                                <w:i/>
                                <w:iCs/>
                                <w:color w:val="808080" w:themeColor="background1" w:themeShade="80"/>
                                <w:kern w:val="24"/>
                                <w:sz w:val="32"/>
                                <w:szCs w:val="32"/>
                              </w:rPr>
                              <w:t xml:space="preserve">Examination Committee </w:t>
                            </w:r>
                          </w:p>
                          <w:p w14:paraId="03C2938B" w14:textId="367B8C83" w:rsidR="00107DBA" w:rsidRPr="00554013" w:rsidRDefault="00107DBA" w:rsidP="00B21C9F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554013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 xml:space="preserve">Dr. </w:t>
                            </w:r>
                            <w:r w:rsidR="00B21C9F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 xml:space="preserve">Hesham </w:t>
                            </w:r>
                            <w:proofErr w:type="spellStart"/>
                            <w:r w:rsidR="00B21C9F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>Farag</w:t>
                            </w:r>
                            <w:proofErr w:type="spellEnd"/>
                          </w:p>
                          <w:p w14:paraId="79D06F8C" w14:textId="4C543E40" w:rsidR="00107DBA" w:rsidRPr="00554013" w:rsidRDefault="00107DBA" w:rsidP="00AA5253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</w:pPr>
                          </w:p>
                          <w:p w14:paraId="56E508C5" w14:textId="65BD60A1" w:rsidR="00107DBA" w:rsidRDefault="00107DBA" w:rsidP="00AA5253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>Done by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865"/>
                              <w:gridCol w:w="1140"/>
                            </w:tblGrid>
                            <w:tr w:rsidR="00107DBA" w:rsidRPr="00554013" w14:paraId="75DA9BEC" w14:textId="6D75DD42" w:rsidTr="00554013">
                              <w:tc>
                                <w:tcPr>
                                  <w:tcW w:w="3865" w:type="dxa"/>
                                </w:tcPr>
                                <w:p w14:paraId="15F1BC89" w14:textId="4D4E34A8" w:rsidR="00107DBA" w:rsidRPr="00554013" w:rsidRDefault="00107DBA" w:rsidP="00554013">
                                  <w:pP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Mariam Yasser Abdelmageed </w:t>
                                  </w:r>
                                  <w:proofErr w:type="spellStart"/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Meckawy</w:t>
                                  </w:r>
                                  <w:proofErr w:type="spellEnd"/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140" w:type="dxa"/>
                                </w:tcPr>
                                <w:p w14:paraId="5DB60C0F" w14:textId="23F01B26" w:rsidR="00107DBA" w:rsidRPr="00554013" w:rsidRDefault="00107DBA" w:rsidP="00107DBA">
                                  <w:pP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18P3059</w:t>
                                  </w:r>
                                </w:p>
                              </w:tc>
                            </w:tr>
                            <w:tr w:rsidR="00B21C9F" w:rsidRPr="00554013" w14:paraId="3D7BCCC1" w14:textId="77777777" w:rsidTr="00554013">
                              <w:tc>
                                <w:tcPr>
                                  <w:tcW w:w="3865" w:type="dxa"/>
                                </w:tcPr>
                                <w:p w14:paraId="6DA0AC69" w14:textId="516AD656" w:rsidR="00B21C9F" w:rsidRPr="00554013" w:rsidRDefault="00B21C9F" w:rsidP="00554013">
                                  <w:pP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Yasmin </w:t>
                                  </w:r>
                                  <w:proofErr w:type="spellStart"/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Haitham</w:t>
                                  </w:r>
                                  <w:proofErr w:type="spellEnd"/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Abdelmoaty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140" w:type="dxa"/>
                                </w:tcPr>
                                <w:p w14:paraId="48033101" w14:textId="1AB1B5F1" w:rsidR="00B21C9F" w:rsidRDefault="00B21C9F" w:rsidP="00107DBA">
                                  <w:pP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18P3102</w:t>
                                  </w:r>
                                </w:p>
                              </w:tc>
                            </w:tr>
                            <w:tr w:rsidR="00107DBA" w:rsidRPr="00554013" w14:paraId="3B2D6A50" w14:textId="2BF9889F" w:rsidTr="00554013">
                              <w:tc>
                                <w:tcPr>
                                  <w:tcW w:w="3865" w:type="dxa"/>
                                </w:tcPr>
                                <w:p w14:paraId="5E9CA9DD" w14:textId="79621204" w:rsidR="00107DBA" w:rsidRPr="00554013" w:rsidRDefault="00107DBA" w:rsidP="00554013">
                                  <w:pP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Mohamed Yasser </w:t>
                                  </w:r>
                                  <w:proofErr w:type="spellStart"/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AbdelSamad</w:t>
                                  </w:r>
                                  <w:proofErr w:type="spellEnd"/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Hassan </w:t>
                                  </w:r>
                                </w:p>
                              </w:tc>
                              <w:tc>
                                <w:tcPr>
                                  <w:tcW w:w="1140" w:type="dxa"/>
                                </w:tcPr>
                                <w:p w14:paraId="1EFB0831" w14:textId="425A2A53" w:rsidR="00107DBA" w:rsidRPr="00554013" w:rsidRDefault="00107DBA" w:rsidP="00107DBA">
                                  <w:pP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554013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18P7713</w:t>
                                  </w:r>
                                </w:p>
                              </w:tc>
                            </w:tr>
                            <w:tr w:rsidR="00107DBA" w:rsidRPr="00554013" w14:paraId="357C17C2" w14:textId="1F75FDC5" w:rsidTr="00554013">
                              <w:tc>
                                <w:tcPr>
                                  <w:tcW w:w="3865" w:type="dxa"/>
                                </w:tcPr>
                                <w:p w14:paraId="58544F89" w14:textId="15CF5B0A" w:rsidR="00107DBA" w:rsidRPr="00554013" w:rsidRDefault="00B21C9F" w:rsidP="00B21C9F">
                                  <w:pPr>
                                    <w:rPr>
                                      <w:rFonts w:hAnsi="Calibri"/>
                                      <w:b/>
                                      <w:bCs/>
                                      <w:kern w:val="24"/>
                                      <w:sz w:val="32"/>
                                      <w:szCs w:val="32"/>
                                    </w:rPr>
                                  </w:pPr>
                                  <w:r w:rsidRPr="00B21C9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Mohammed </w:t>
                                  </w:r>
                                  <w:proofErr w:type="spellStart"/>
                                  <w:r w:rsidRPr="00B21C9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Mamdouh</w:t>
                                  </w:r>
                                  <w:proofErr w:type="spellEnd"/>
                                  <w:r w:rsidRPr="00B21C9F"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Ibrahim</w:t>
                                  </w:r>
                                </w:p>
                              </w:tc>
                              <w:tc>
                                <w:tcPr>
                                  <w:tcW w:w="1140" w:type="dxa"/>
                                </w:tcPr>
                                <w:p w14:paraId="0C952A5D" w14:textId="3F9299AA" w:rsidR="00107DBA" w:rsidRPr="00554013" w:rsidRDefault="00B21C9F" w:rsidP="00107DBA">
                                  <w:pP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  <w:sz w:val="20"/>
                                      <w:szCs w:val="20"/>
                                    </w:rPr>
                                    <w:t>18P8906</w:t>
                                  </w:r>
                                </w:p>
                              </w:tc>
                            </w:tr>
                          </w:tbl>
                          <w:p w14:paraId="0CBB9A36" w14:textId="77777777" w:rsidR="00107DBA" w:rsidRPr="002A05A1" w:rsidRDefault="00107DBA" w:rsidP="002A05A1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6"/>
                                <w:szCs w:val="36"/>
                              </w:rPr>
                            </w:pPr>
                          </w:p>
                          <w:p w14:paraId="58FDB398" w14:textId="52697F85" w:rsidR="00107DBA" w:rsidRPr="002A05A1" w:rsidRDefault="00107DBA" w:rsidP="002A05A1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2A05A1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>Ain Shams University</w:t>
                            </w:r>
                          </w:p>
                          <w:p w14:paraId="17DFB40D" w14:textId="77777777" w:rsidR="00107DBA" w:rsidRPr="002A05A1" w:rsidRDefault="00107DBA" w:rsidP="002A05A1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2A05A1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 xml:space="preserve">Faculty of Engineering </w:t>
                            </w:r>
                          </w:p>
                          <w:p w14:paraId="22378291" w14:textId="46F35219" w:rsidR="00107DBA" w:rsidRPr="002A05A1" w:rsidRDefault="00107DBA" w:rsidP="002A05A1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2A05A1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 xml:space="preserve">Spring Semester </w:t>
                            </w:r>
                            <w:r w:rsidRPr="002A05A1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>–</w:t>
                            </w:r>
                            <w:r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 xml:space="preserve"> 2022</w:t>
                            </w:r>
                            <w:r w:rsidRPr="002A05A1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20D7D" id="Text Box 6" o:spid="_x0000_s1027" type="#_x0000_t202" style="position:absolute;margin-left:309pt;margin-top:426pt;width:265.65pt;height:34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" fillcolor="white [3201]" stroked="f" strokeweight=".5pt">
                <v:textbox>
                  <w:txbxContent>
                    <w:p w14:paraId="7F45D1BA" w14:textId="4408D729" w:rsidR="00107DBA" w:rsidRPr="002A05A1" w:rsidRDefault="00107DBA" w:rsidP="002A05A1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1C60A1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1C60A1"/>
                          <w:kern w:val="24"/>
                          <w:sz w:val="40"/>
                          <w:szCs w:val="40"/>
                        </w:rPr>
                        <w:t>Program: CESS</w:t>
                      </w:r>
                    </w:p>
                    <w:p w14:paraId="348BD551" w14:textId="35F14A73" w:rsidR="00107DBA" w:rsidRDefault="00845EFB" w:rsidP="001E7806">
                      <w:pPr>
                        <w:spacing w:after="0"/>
                        <w:rPr>
                          <w:rFonts w:hAnsi="Calibri"/>
                          <w:b/>
                          <w:bCs/>
                          <w:i/>
                          <w:iCs/>
                          <w:color w:val="808080" w:themeColor="background1" w:themeShade="8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i/>
                          <w:iCs/>
                          <w:color w:val="808080" w:themeColor="background1" w:themeShade="80"/>
                          <w:kern w:val="24"/>
                          <w:sz w:val="36"/>
                          <w:szCs w:val="36"/>
                        </w:rPr>
                        <w:t>Course Code: CSE 341</w:t>
                      </w:r>
                    </w:p>
                    <w:p w14:paraId="2DED515B" w14:textId="471F776D" w:rsidR="00107DBA" w:rsidRDefault="00107DBA" w:rsidP="00B21C9F">
                      <w:pPr>
                        <w:spacing w:after="0"/>
                        <w:rPr>
                          <w:rFonts w:hAnsi="Calibri"/>
                          <w:b/>
                          <w:bCs/>
                          <w:i/>
                          <w:iCs/>
                          <w:color w:val="808080" w:themeColor="background1" w:themeShade="8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i/>
                          <w:iCs/>
                          <w:color w:val="808080" w:themeColor="background1" w:themeShade="80"/>
                          <w:kern w:val="24"/>
                          <w:sz w:val="36"/>
                          <w:szCs w:val="36"/>
                        </w:rPr>
                        <w:t xml:space="preserve">Course Name: </w:t>
                      </w:r>
                      <w:r w:rsidR="00B21C9F">
                        <w:rPr>
                          <w:rFonts w:hAnsi="Calibri"/>
                          <w:b/>
                          <w:bCs/>
                          <w:i/>
                          <w:iCs/>
                          <w:color w:val="808080" w:themeColor="background1" w:themeShade="80"/>
                          <w:kern w:val="24"/>
                          <w:sz w:val="36"/>
                          <w:szCs w:val="36"/>
                        </w:rPr>
                        <w:t>Internet Programming</w:t>
                      </w:r>
                    </w:p>
                    <w:p w14:paraId="73834AEE" w14:textId="77777777" w:rsidR="00107DBA" w:rsidRPr="002A05A1" w:rsidRDefault="00107DBA" w:rsidP="002A05A1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808080" w:themeColor="background1" w:themeShade="80"/>
                          <w:kern w:val="24"/>
                          <w:sz w:val="36"/>
                          <w:szCs w:val="36"/>
                        </w:rPr>
                      </w:pPr>
                    </w:p>
                    <w:p w14:paraId="0EDE89BF" w14:textId="253942CB" w:rsidR="00107DBA" w:rsidRPr="00554013" w:rsidRDefault="00107DBA" w:rsidP="002A05A1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808080" w:themeColor="background1" w:themeShade="80"/>
                          <w:kern w:val="24"/>
                          <w:sz w:val="32"/>
                          <w:szCs w:val="32"/>
                        </w:rPr>
                      </w:pPr>
                      <w:r w:rsidRPr="00554013">
                        <w:rPr>
                          <w:rFonts w:hAnsi="Calibri"/>
                          <w:b/>
                          <w:bCs/>
                          <w:i/>
                          <w:iCs/>
                          <w:color w:val="808080" w:themeColor="background1" w:themeShade="80"/>
                          <w:kern w:val="24"/>
                          <w:sz w:val="32"/>
                          <w:szCs w:val="32"/>
                        </w:rPr>
                        <w:t xml:space="preserve">Examination Committee </w:t>
                      </w:r>
                    </w:p>
                    <w:p w14:paraId="03C2938B" w14:textId="367B8C83" w:rsidR="00107DBA" w:rsidRPr="00554013" w:rsidRDefault="00107DBA" w:rsidP="00B21C9F">
                      <w:pPr>
                        <w:spacing w:after="0"/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</w:pPr>
                      <w:r w:rsidRPr="00554013"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 xml:space="preserve">Dr. </w:t>
                      </w:r>
                      <w:r w:rsidR="00B21C9F"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 xml:space="preserve">Hesham </w:t>
                      </w:r>
                      <w:proofErr w:type="spellStart"/>
                      <w:r w:rsidR="00B21C9F"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>Farag</w:t>
                      </w:r>
                      <w:proofErr w:type="spellEnd"/>
                    </w:p>
                    <w:p w14:paraId="79D06F8C" w14:textId="4C543E40" w:rsidR="00107DBA" w:rsidRPr="00554013" w:rsidRDefault="00107DBA" w:rsidP="00AA5253">
                      <w:pPr>
                        <w:spacing w:after="0"/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</w:pPr>
                    </w:p>
                    <w:p w14:paraId="56E508C5" w14:textId="65BD60A1" w:rsidR="00107DBA" w:rsidRDefault="00107DBA" w:rsidP="00AA5253">
                      <w:pPr>
                        <w:spacing w:after="0"/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>Done by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865"/>
                        <w:gridCol w:w="1140"/>
                      </w:tblGrid>
                      <w:tr w:rsidR="00107DBA" w:rsidRPr="00554013" w14:paraId="75DA9BEC" w14:textId="6D75DD42" w:rsidTr="00554013">
                        <w:tc>
                          <w:tcPr>
                            <w:tcW w:w="3865" w:type="dxa"/>
                          </w:tcPr>
                          <w:p w14:paraId="15F1BC89" w14:textId="4D4E34A8" w:rsidR="00107DBA" w:rsidRPr="00554013" w:rsidRDefault="00107DBA" w:rsidP="00554013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Mariam Yasser Abdelmageed </w:t>
                            </w:r>
                            <w:proofErr w:type="spellStart"/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Meckawy</w:t>
                            </w:r>
                            <w:proofErr w:type="spellEnd"/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140" w:type="dxa"/>
                          </w:tcPr>
                          <w:p w14:paraId="5DB60C0F" w14:textId="23F01B26" w:rsidR="00107DBA" w:rsidRPr="00554013" w:rsidRDefault="00107DBA" w:rsidP="00107DBA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18P3059</w:t>
                            </w:r>
                          </w:p>
                        </w:tc>
                      </w:tr>
                      <w:tr w:rsidR="00B21C9F" w:rsidRPr="00554013" w14:paraId="3D7BCCC1" w14:textId="77777777" w:rsidTr="00554013">
                        <w:tc>
                          <w:tcPr>
                            <w:tcW w:w="3865" w:type="dxa"/>
                          </w:tcPr>
                          <w:p w14:paraId="6DA0AC69" w14:textId="516AD656" w:rsidR="00B21C9F" w:rsidRPr="00554013" w:rsidRDefault="00B21C9F" w:rsidP="00554013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Yasmin </w:t>
                            </w:r>
                            <w:proofErr w:type="spellStart"/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Haitham</w:t>
                            </w:r>
                            <w:proofErr w:type="spellEnd"/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Abdelmoaty</w:t>
                            </w:r>
                            <w:proofErr w:type="spellEnd"/>
                          </w:p>
                        </w:tc>
                        <w:tc>
                          <w:tcPr>
                            <w:tcW w:w="1140" w:type="dxa"/>
                          </w:tcPr>
                          <w:p w14:paraId="48033101" w14:textId="1AB1B5F1" w:rsidR="00B21C9F" w:rsidRDefault="00B21C9F" w:rsidP="00107DBA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18P3102</w:t>
                            </w:r>
                          </w:p>
                        </w:tc>
                      </w:tr>
                      <w:tr w:rsidR="00107DBA" w:rsidRPr="00554013" w14:paraId="3B2D6A50" w14:textId="2BF9889F" w:rsidTr="00554013">
                        <w:tc>
                          <w:tcPr>
                            <w:tcW w:w="3865" w:type="dxa"/>
                          </w:tcPr>
                          <w:p w14:paraId="5E9CA9DD" w14:textId="79621204" w:rsidR="00107DBA" w:rsidRPr="00554013" w:rsidRDefault="00107DBA" w:rsidP="00554013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Mohamed Yasser </w:t>
                            </w:r>
                            <w:proofErr w:type="spellStart"/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AbdelSamad</w:t>
                            </w:r>
                            <w:proofErr w:type="spellEnd"/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Hassan </w:t>
                            </w:r>
                          </w:p>
                        </w:tc>
                        <w:tc>
                          <w:tcPr>
                            <w:tcW w:w="1140" w:type="dxa"/>
                          </w:tcPr>
                          <w:p w14:paraId="1EFB0831" w14:textId="425A2A53" w:rsidR="00107DBA" w:rsidRPr="00554013" w:rsidRDefault="00107DBA" w:rsidP="00107DBA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554013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18P7713</w:t>
                            </w:r>
                          </w:p>
                        </w:tc>
                      </w:tr>
                      <w:tr w:rsidR="00107DBA" w:rsidRPr="00554013" w14:paraId="357C17C2" w14:textId="1F75FDC5" w:rsidTr="00554013">
                        <w:tc>
                          <w:tcPr>
                            <w:tcW w:w="3865" w:type="dxa"/>
                          </w:tcPr>
                          <w:p w14:paraId="58544F89" w14:textId="15CF5B0A" w:rsidR="00107DBA" w:rsidRPr="00554013" w:rsidRDefault="00B21C9F" w:rsidP="00B21C9F">
                            <w:pPr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B21C9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Mohammed </w:t>
                            </w:r>
                            <w:proofErr w:type="spellStart"/>
                            <w:r w:rsidRPr="00B21C9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Mamdouh</w:t>
                            </w:r>
                            <w:proofErr w:type="spellEnd"/>
                            <w:r w:rsidRPr="00B21C9F"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 xml:space="preserve"> Ibrahim</w:t>
                            </w:r>
                          </w:p>
                        </w:tc>
                        <w:tc>
                          <w:tcPr>
                            <w:tcW w:w="1140" w:type="dxa"/>
                          </w:tcPr>
                          <w:p w14:paraId="0C952A5D" w14:textId="3F9299AA" w:rsidR="00107DBA" w:rsidRPr="00554013" w:rsidRDefault="00B21C9F" w:rsidP="00107DBA">
                            <w:pP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20"/>
                                <w:szCs w:val="20"/>
                              </w:rPr>
                              <w:t>18P8906</w:t>
                            </w:r>
                          </w:p>
                        </w:tc>
                      </w:tr>
                    </w:tbl>
                    <w:p w14:paraId="0CBB9A36" w14:textId="77777777" w:rsidR="00107DBA" w:rsidRPr="002A05A1" w:rsidRDefault="00107DBA" w:rsidP="002A05A1">
                      <w:pPr>
                        <w:spacing w:after="0"/>
                        <w:rPr>
                          <w:rFonts w:hAnsi="Calibri"/>
                          <w:b/>
                          <w:bCs/>
                          <w:kern w:val="24"/>
                          <w:sz w:val="36"/>
                          <w:szCs w:val="36"/>
                        </w:rPr>
                      </w:pPr>
                    </w:p>
                    <w:p w14:paraId="58FDB398" w14:textId="52697F85" w:rsidR="00107DBA" w:rsidRPr="002A05A1" w:rsidRDefault="00107DBA" w:rsidP="002A05A1">
                      <w:pPr>
                        <w:spacing w:after="0"/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</w:pPr>
                      <w:r w:rsidRPr="002A05A1"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>Ain Shams University</w:t>
                      </w:r>
                    </w:p>
                    <w:p w14:paraId="17DFB40D" w14:textId="77777777" w:rsidR="00107DBA" w:rsidRPr="002A05A1" w:rsidRDefault="00107DBA" w:rsidP="002A05A1">
                      <w:pPr>
                        <w:spacing w:after="0"/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</w:pPr>
                      <w:r w:rsidRPr="002A05A1"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 xml:space="preserve">Faculty of Engineering </w:t>
                      </w:r>
                    </w:p>
                    <w:p w14:paraId="22378291" w14:textId="46F35219" w:rsidR="00107DBA" w:rsidRPr="002A05A1" w:rsidRDefault="00107DBA" w:rsidP="002A05A1">
                      <w:pPr>
                        <w:spacing w:after="0"/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</w:pPr>
                      <w:r w:rsidRPr="002A05A1"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 xml:space="preserve">Spring Semester </w:t>
                      </w:r>
                      <w:r w:rsidRPr="002A05A1"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>–</w:t>
                      </w:r>
                      <w:r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 xml:space="preserve"> 2022</w:t>
                      </w:r>
                      <w:r w:rsidRPr="002A05A1">
                        <w:rPr>
                          <w:rFonts w:hAnsi="Calibri"/>
                          <w:b/>
                          <w:bCs/>
                          <w:kern w:val="24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83F95">
        <w:rPr>
          <w:noProof/>
        </w:rPr>
        <w:drawing>
          <wp:inline distT="0" distB="0" distL="0" distR="0" wp14:anchorId="092BAA57" wp14:editId="66528C55">
            <wp:extent cx="7032625" cy="100584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2625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F6CC8" w14:textId="26FB32BF" w:rsidR="00A42ABE" w:rsidRDefault="00A42ABE" w:rsidP="00A42ABE"/>
    <w:p w14:paraId="3740DEC6" w14:textId="77777777" w:rsidR="004E4AF4" w:rsidRDefault="004E4AF4" w:rsidP="004E4AF4">
      <w:pPr>
        <w:rPr>
          <w:rFonts w:cstheme="majorBidi"/>
          <w:b/>
          <w:bCs/>
          <w:sz w:val="32"/>
          <w:szCs w:val="32"/>
          <w:u w:val="single"/>
          <w:lang w:bidi="ar-EG"/>
        </w:rPr>
      </w:pPr>
      <w:bookmarkStart w:id="0" w:name="_Hlk42293211"/>
      <w:r>
        <w:rPr>
          <w:rFonts w:cstheme="majorBidi"/>
          <w:b/>
          <w:bCs/>
          <w:sz w:val="32"/>
          <w:szCs w:val="32"/>
          <w:u w:val="single"/>
          <w:lang w:bidi="ar-EG"/>
        </w:rPr>
        <w:t>Table of Contents</w:t>
      </w:r>
    </w:p>
    <w:bookmarkEnd w:id="0"/>
    <w:p w14:paraId="4EAF1571" w14:textId="77777777" w:rsidR="004E4AF4" w:rsidRDefault="004E4AF4" w:rsidP="004E4AF4">
      <w:pPr>
        <w:pStyle w:val="BodyText"/>
        <w:rPr>
          <w:lang w:bidi="ar-EG"/>
        </w:rPr>
      </w:pPr>
    </w:p>
    <w:bookmarkStart w:id="1" w:name="_Hlk43617373" w:displacedByCustomXml="next"/>
    <w:sdt>
      <w:sdtPr>
        <w:id w:val="1398479455"/>
        <w:docPartObj>
          <w:docPartGallery w:val="Table of Contents"/>
          <w:docPartUnique/>
        </w:docPartObj>
      </w:sdtPr>
      <w:sdtEndPr/>
      <w:sdtContent>
        <w:p w14:paraId="529D5827" w14:textId="77777777" w:rsidR="00A64D70" w:rsidRDefault="004E4AF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2" \u </w:instrText>
          </w:r>
          <w:r>
            <w:fldChar w:fldCharType="separate"/>
          </w:r>
          <w:r w:rsidR="00A64D70" w:rsidRPr="0062235D">
            <w:rPr>
              <w:noProof/>
              <w:lang w:bidi="ar-EG"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</w:t>
          </w:r>
          <w:r w:rsidR="00A64D70"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  <w:tab/>
          </w:r>
          <w:r w:rsidR="00A64D70">
            <w:rPr>
              <w:noProof/>
              <w:lang w:bidi="ar-EG"/>
            </w:rPr>
            <w:t>Introduction</w:t>
          </w:r>
          <w:r w:rsidR="00A64D70">
            <w:rPr>
              <w:noProof/>
            </w:rPr>
            <w:tab/>
          </w:r>
          <w:r w:rsidR="00A64D70">
            <w:rPr>
              <w:noProof/>
            </w:rPr>
            <w:fldChar w:fldCharType="begin"/>
          </w:r>
          <w:r w:rsidR="00A64D70">
            <w:rPr>
              <w:noProof/>
            </w:rPr>
            <w:instrText xml:space="preserve"> PAGEREF _Toc106642609 \h </w:instrText>
          </w:r>
          <w:r w:rsidR="00A64D70">
            <w:rPr>
              <w:noProof/>
            </w:rPr>
          </w:r>
          <w:r w:rsidR="00A64D70">
            <w:rPr>
              <w:noProof/>
            </w:rPr>
            <w:fldChar w:fldCharType="separate"/>
          </w:r>
          <w:r w:rsidR="00A64D70">
            <w:rPr>
              <w:noProof/>
            </w:rPr>
            <w:t>3</w:t>
          </w:r>
          <w:r w:rsidR="00A64D70">
            <w:rPr>
              <w:noProof/>
            </w:rPr>
            <w:fldChar w:fldCharType="end"/>
          </w:r>
        </w:p>
        <w:p w14:paraId="794BA210" w14:textId="77777777" w:rsidR="00A64D70" w:rsidRDefault="00A64D7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62235D">
            <w:rPr>
              <w:noProof/>
              <w:lang w:bidi="ar-EG"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</w:t>
          </w:r>
          <w:r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sz w:val="22"/>
              <w:szCs w:val="22"/>
            </w:rPr>
            <w:tab/>
          </w:r>
          <w:r w:rsidRPr="0062235D">
            <w:rPr>
              <w:noProof/>
              <w:lang w:bidi="ar-EG"/>
            </w:rPr>
            <w:t>System Pag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0664261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65952E1B" w14:textId="77777777" w:rsidR="00A64D70" w:rsidRDefault="00A64D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</w:rPr>
          </w:pPr>
          <w:r>
            <w:rPr>
              <w:noProof/>
              <w:lang w:bidi="ar-EG"/>
            </w:rPr>
            <w:t>2.1 Sign up pag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0664261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2716AA09" w14:textId="77777777" w:rsidR="00A64D70" w:rsidRDefault="00A64D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smallCaps w:val="0"/>
              <w:noProof/>
              <w:sz w:val="22"/>
              <w:szCs w:val="22"/>
            </w:rPr>
          </w:pPr>
          <w:r>
            <w:rPr>
              <w:noProof/>
              <w:lang w:bidi="ar-EG"/>
            </w:rPr>
            <w:t>2.2 Log in pag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0664261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3B30AC18" w14:textId="5686C08A" w:rsidR="004E4AF4" w:rsidRDefault="004E4AF4" w:rsidP="004E4AF4">
          <w:pPr>
            <w:pStyle w:val="TOC1"/>
          </w:pPr>
          <w:r>
            <w:fldChar w:fldCharType="end"/>
          </w:r>
        </w:p>
      </w:sdtContent>
    </w:sdt>
    <w:bookmarkEnd w:id="1" w:displacedByCustomXml="prev"/>
    <w:p w14:paraId="5546DA1A" w14:textId="16FD0598" w:rsidR="004E4AF4" w:rsidRDefault="004E4AF4" w:rsidP="004E4AF4">
      <w:pPr>
        <w:spacing w:line="256" w:lineRule="auto"/>
        <w:rPr>
          <w:rFonts w:cstheme="majorBidi"/>
          <w:b/>
          <w:bCs/>
          <w:sz w:val="32"/>
          <w:szCs w:val="32"/>
          <w:u w:val="single"/>
          <w:lang w:bidi="ar-EG"/>
        </w:rPr>
      </w:pPr>
    </w:p>
    <w:p w14:paraId="1A29F8EE" w14:textId="77777777" w:rsidR="004E4AF4" w:rsidRDefault="004E4AF4" w:rsidP="004E4AF4">
      <w:pPr>
        <w:spacing w:after="240"/>
        <w:rPr>
          <w:rFonts w:cstheme="majorBidi"/>
          <w:b/>
          <w:bCs/>
          <w:sz w:val="32"/>
          <w:szCs w:val="32"/>
          <w:u w:val="single"/>
          <w:lang w:bidi="ar-EG"/>
        </w:rPr>
      </w:pPr>
      <w:bookmarkStart w:id="2" w:name="_Hlk43160601"/>
      <w:r>
        <w:rPr>
          <w:rFonts w:cstheme="majorBidi"/>
          <w:b/>
          <w:bCs/>
          <w:sz w:val="32"/>
          <w:szCs w:val="32"/>
          <w:u w:val="single"/>
          <w:lang w:bidi="ar-EG"/>
        </w:rPr>
        <w:t>List of Figures</w:t>
      </w:r>
    </w:p>
    <w:bookmarkEnd w:id="2"/>
    <w:p w14:paraId="3D9A9D00" w14:textId="77777777" w:rsidR="00A64D70" w:rsidRDefault="004E4AF4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="Times New Roman" w:hAnsi="Times New Roman" w:cs="Times New Roman"/>
          <w:lang w:bidi="ar-EG"/>
        </w:rPr>
        <w:fldChar w:fldCharType="begin"/>
      </w:r>
      <w:r>
        <w:rPr>
          <w:lang w:bidi="ar-EG"/>
        </w:rPr>
        <w:instrText xml:space="preserve"> TOC \c "Figure" </w:instrText>
      </w:r>
      <w:r>
        <w:rPr>
          <w:rFonts w:ascii="Times New Roman" w:hAnsi="Times New Roman" w:cs="Times New Roman"/>
          <w:lang w:bidi="ar-EG"/>
        </w:rPr>
        <w:fldChar w:fldCharType="separate"/>
      </w:r>
      <w:r w:rsidR="00A64D70">
        <w:t>Figure 1 sign up page</w:t>
      </w:r>
      <w:r w:rsidR="00A64D70">
        <w:tab/>
      </w:r>
      <w:r w:rsidR="00A64D70">
        <w:fldChar w:fldCharType="begin"/>
      </w:r>
      <w:r w:rsidR="00A64D70">
        <w:instrText xml:space="preserve"> PAGEREF _Toc106642613 \h </w:instrText>
      </w:r>
      <w:r w:rsidR="00A64D70">
        <w:fldChar w:fldCharType="separate"/>
      </w:r>
      <w:r w:rsidR="00A64D70">
        <w:t>3</w:t>
      </w:r>
      <w:r w:rsidR="00A64D70">
        <w:fldChar w:fldCharType="end"/>
      </w:r>
    </w:p>
    <w:p w14:paraId="6F85E4C9" w14:textId="77777777" w:rsidR="00A64D70" w:rsidRDefault="00A64D70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r>
        <w:t>Figure 2 log in page</w:t>
      </w:r>
      <w:r>
        <w:tab/>
      </w:r>
      <w:r>
        <w:fldChar w:fldCharType="begin"/>
      </w:r>
      <w:r>
        <w:instrText xml:space="preserve"> PAGEREF _Toc106642614 \h </w:instrText>
      </w:r>
      <w:r>
        <w:fldChar w:fldCharType="separate"/>
      </w:r>
      <w:r>
        <w:t>4</w:t>
      </w:r>
      <w:r>
        <w:fldChar w:fldCharType="end"/>
      </w:r>
    </w:p>
    <w:p w14:paraId="3EF526CF" w14:textId="01B01892" w:rsidR="004E4AF4" w:rsidRDefault="004E4AF4" w:rsidP="004E4AF4">
      <w:pPr>
        <w:pStyle w:val="BodyText"/>
        <w:rPr>
          <w:lang w:bidi="ar-EG"/>
        </w:rPr>
      </w:pPr>
      <w:r>
        <w:rPr>
          <w:rFonts w:asciiTheme="majorBidi" w:hAnsiTheme="majorBidi" w:cstheme="majorBidi"/>
          <w:lang w:bidi="ar-EG"/>
        </w:rPr>
        <w:fldChar w:fldCharType="end"/>
      </w:r>
    </w:p>
    <w:p w14:paraId="30F20EAE" w14:textId="77777777" w:rsidR="002047A3" w:rsidRDefault="002047A3">
      <w:pPr>
        <w:rPr>
          <w:rFonts w:eastAsia="SimSun" w:cstheme="majorBidi"/>
          <w:sz w:val="32"/>
          <w:szCs w:val="32"/>
          <w:lang w:bidi="ar-EG"/>
        </w:rPr>
      </w:pPr>
      <w:r>
        <w:br w:type="page"/>
      </w:r>
      <w:bookmarkStart w:id="3" w:name="_GoBack"/>
      <w:bookmarkEnd w:id="3"/>
    </w:p>
    <w:p w14:paraId="371C6119" w14:textId="419674F9" w:rsidR="002047A3" w:rsidRDefault="000144C9" w:rsidP="001C299B">
      <w:pPr>
        <w:pStyle w:val="Heading1"/>
        <w:numPr>
          <w:ilvl w:val="0"/>
          <w:numId w:val="2"/>
        </w:numPr>
      </w:pPr>
      <w:bookmarkStart w:id="4" w:name="_Toc106642609"/>
      <w:r>
        <w:lastRenderedPageBreak/>
        <w:t>Introduction</w:t>
      </w:r>
      <w:bookmarkEnd w:id="4"/>
      <w:r>
        <w:t xml:space="preserve"> </w:t>
      </w:r>
    </w:p>
    <w:p w14:paraId="17D852B7" w14:textId="0180748F" w:rsidR="00553DFE" w:rsidRDefault="00553DFE" w:rsidP="00376F77">
      <w:pPr>
        <w:jc w:val="both"/>
        <w:rPr>
          <w:lang w:eastAsia="x-none" w:bidi="ar-EG"/>
        </w:rPr>
      </w:pPr>
      <w:r>
        <w:rPr>
          <w:lang w:eastAsia="x-none" w:bidi="ar-EG"/>
        </w:rPr>
        <w:t xml:space="preserve">The final project of this course is an online library management system. The system allows the user to sign up and make a new </w:t>
      </w:r>
      <w:r w:rsidR="00376F77">
        <w:rPr>
          <w:lang w:eastAsia="x-none" w:bidi="ar-EG"/>
        </w:rPr>
        <w:t>personal account on the website, search for a certain book and borrow it, as well as allow the admin to login and perform certain tasks like add a new book and all its details and the number of copies available, delete a book from the database or edit the details of a certain book. Furthermore, the admin can manage the members</w:t>
      </w:r>
      <w:r w:rsidR="00BB0E8B">
        <w:rPr>
          <w:lang w:eastAsia="x-none" w:bidi="ar-EG"/>
        </w:rPr>
        <w:t>’</w:t>
      </w:r>
      <w:r w:rsidR="00376F77">
        <w:rPr>
          <w:lang w:eastAsia="x-none" w:bidi="ar-EG"/>
        </w:rPr>
        <w:t xml:space="preserve"> database.</w:t>
      </w:r>
    </w:p>
    <w:p w14:paraId="3327C924" w14:textId="41D290A8" w:rsidR="00553DFE" w:rsidRDefault="00376F77" w:rsidP="00376F77">
      <w:pPr>
        <w:jc w:val="both"/>
        <w:rPr>
          <w:lang w:eastAsia="x-none" w:bidi="ar-EG"/>
        </w:rPr>
      </w:pPr>
      <w:r>
        <w:rPr>
          <w:lang w:eastAsia="x-none" w:bidi="ar-EG"/>
        </w:rPr>
        <w:t xml:space="preserve">All styles are written in </w:t>
      </w:r>
      <w:proofErr w:type="spellStart"/>
      <w:r>
        <w:rPr>
          <w:lang w:eastAsia="x-none" w:bidi="ar-EG"/>
        </w:rPr>
        <w:t>css</w:t>
      </w:r>
      <w:proofErr w:type="spellEnd"/>
      <w:r>
        <w:rPr>
          <w:lang w:eastAsia="x-none" w:bidi="ar-EG"/>
        </w:rPr>
        <w:t xml:space="preserve">, where functions, database and main code are written using </w:t>
      </w:r>
      <w:proofErr w:type="spellStart"/>
      <w:r>
        <w:rPr>
          <w:lang w:eastAsia="x-none" w:bidi="ar-EG"/>
        </w:rPr>
        <w:t>javascript</w:t>
      </w:r>
      <w:proofErr w:type="spellEnd"/>
      <w:r>
        <w:rPr>
          <w:lang w:eastAsia="x-none" w:bidi="ar-EG"/>
        </w:rPr>
        <w:t xml:space="preserve">, </w:t>
      </w:r>
      <w:proofErr w:type="spellStart"/>
      <w:r>
        <w:rPr>
          <w:lang w:eastAsia="x-none" w:bidi="ar-EG"/>
        </w:rPr>
        <w:t>php</w:t>
      </w:r>
      <w:proofErr w:type="spellEnd"/>
      <w:r>
        <w:rPr>
          <w:lang w:eastAsia="x-none" w:bidi="ar-EG"/>
        </w:rPr>
        <w:t xml:space="preserve"> and HTML.</w:t>
      </w:r>
    </w:p>
    <w:p w14:paraId="46044FFA" w14:textId="04FE1A24" w:rsidR="00376F77" w:rsidRDefault="00376F77" w:rsidP="00376F77">
      <w:pPr>
        <w:pStyle w:val="Heading1"/>
      </w:pPr>
      <w:bookmarkStart w:id="5" w:name="_Toc106642610"/>
      <w:r>
        <w:rPr>
          <w:lang w:val="en-US"/>
        </w:rPr>
        <w:t>System Pages</w:t>
      </w:r>
      <w:bookmarkEnd w:id="5"/>
    </w:p>
    <w:p w14:paraId="73632203" w14:textId="2E860EF9" w:rsidR="00BB0E8B" w:rsidRDefault="00BB0E8B" w:rsidP="008F6EFD">
      <w:pPr>
        <w:pStyle w:val="Heading2"/>
      </w:pPr>
      <w:bookmarkStart w:id="6" w:name="_Toc106642611"/>
      <w:r>
        <w:t>2.1 Sign up page</w:t>
      </w:r>
      <w:bookmarkEnd w:id="6"/>
    </w:p>
    <w:p w14:paraId="7ED1155C" w14:textId="77777777" w:rsidR="008F6EFD" w:rsidRDefault="008F6EFD" w:rsidP="008F6EFD">
      <w:pPr>
        <w:rPr>
          <w:lang w:eastAsia="x-none" w:bidi="ar-EG"/>
        </w:rPr>
      </w:pPr>
      <w:r>
        <w:rPr>
          <w:lang w:bidi="ar-EG"/>
        </w:rPr>
        <w:t>The new member adds a new username, email, password and password again for re-check, then these information are saved in the database for later use.</w:t>
      </w:r>
      <w:r w:rsidRPr="008F6EFD">
        <w:rPr>
          <w:lang w:eastAsia="x-none" w:bidi="ar-EG"/>
        </w:rPr>
        <w:t xml:space="preserve"> </w:t>
      </w:r>
    </w:p>
    <w:p w14:paraId="0C625770" w14:textId="77777777" w:rsidR="008F6EFD" w:rsidRDefault="008F6EFD" w:rsidP="008F6EFD">
      <w:pPr>
        <w:keepNext/>
        <w:jc w:val="center"/>
      </w:pPr>
      <w:r w:rsidRPr="00553DFE">
        <w:rPr>
          <w:lang w:eastAsia="x-none" w:bidi="ar-EG"/>
        </w:rPr>
        <w:drawing>
          <wp:inline distT="0" distB="0" distL="0" distR="0" wp14:anchorId="6F2C2D4B" wp14:editId="40DD8D3C">
            <wp:extent cx="4587240" cy="335964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68"/>
                    <a:stretch/>
                  </pic:blipFill>
                  <pic:spPr bwMode="auto">
                    <a:xfrm>
                      <a:off x="0" y="0"/>
                      <a:ext cx="4606188" cy="3373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E7277" w14:textId="6BCF60D7" w:rsidR="008F6EFD" w:rsidRDefault="008F6EFD" w:rsidP="008F6EFD">
      <w:pPr>
        <w:pStyle w:val="Caption"/>
        <w:jc w:val="center"/>
        <w:rPr>
          <w:lang w:bidi="ar-EG"/>
        </w:rPr>
      </w:pPr>
      <w:bookmarkStart w:id="7" w:name="_Toc10664261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834D0">
        <w:rPr>
          <w:noProof/>
        </w:rPr>
        <w:t>1</w:t>
      </w:r>
      <w:r>
        <w:fldChar w:fldCharType="end"/>
      </w:r>
      <w:r>
        <w:t xml:space="preserve"> sign up page</w:t>
      </w:r>
      <w:bookmarkEnd w:id="7"/>
    </w:p>
    <w:p w14:paraId="7F94F0CF" w14:textId="77777777" w:rsidR="008F6EFD" w:rsidRDefault="008F6EFD">
      <w:pPr>
        <w:rPr>
          <w:rFonts w:eastAsiaTheme="majorEastAsia" w:cstheme="majorBidi"/>
          <w:color w:val="000000" w:themeColor="text1"/>
          <w:sz w:val="28"/>
          <w:szCs w:val="28"/>
          <w:lang w:bidi="ar-EG"/>
        </w:rPr>
      </w:pPr>
      <w:r>
        <w:br w:type="page"/>
      </w:r>
    </w:p>
    <w:p w14:paraId="651A1608" w14:textId="3CD62D4E" w:rsidR="008F6EFD" w:rsidRDefault="008F6EFD" w:rsidP="008F6EFD">
      <w:pPr>
        <w:pStyle w:val="Heading2"/>
      </w:pPr>
      <w:bookmarkStart w:id="8" w:name="_Toc106642612"/>
      <w:r>
        <w:lastRenderedPageBreak/>
        <w:t>2.2 Log in page</w:t>
      </w:r>
      <w:bookmarkEnd w:id="8"/>
    </w:p>
    <w:p w14:paraId="060721D9" w14:textId="77777777" w:rsidR="007834D0" w:rsidRDefault="008F6EFD" w:rsidP="008F6EFD">
      <w:r>
        <w:t>Then the member fills the log in page text fields with the previously saved information</w:t>
      </w:r>
      <w:r w:rsidR="007834D0">
        <w:t xml:space="preserve"> about himself as shown in the figure below.</w:t>
      </w:r>
    </w:p>
    <w:p w14:paraId="025D4B42" w14:textId="77777777" w:rsidR="007834D0" w:rsidRDefault="007834D0" w:rsidP="007834D0">
      <w:pPr>
        <w:keepNext/>
        <w:jc w:val="center"/>
      </w:pPr>
      <w:r w:rsidRPr="00553DFE">
        <w:rPr>
          <w:lang w:eastAsia="x-none" w:bidi="ar-EG"/>
        </w:rPr>
        <w:drawing>
          <wp:inline distT="0" distB="0" distL="0" distR="0" wp14:anchorId="5EE39A14" wp14:editId="5D108EFB">
            <wp:extent cx="4389120" cy="3616444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0043" cy="362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CB23" w14:textId="337FA52E" w:rsidR="007834D0" w:rsidRDefault="007834D0" w:rsidP="007834D0">
      <w:pPr>
        <w:pStyle w:val="Caption"/>
        <w:jc w:val="center"/>
      </w:pPr>
      <w:bookmarkStart w:id="9" w:name="_Toc10664261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log in page</w:t>
      </w:r>
      <w:bookmarkEnd w:id="9"/>
    </w:p>
    <w:p w14:paraId="42F0AA3B" w14:textId="74C96874" w:rsidR="007834D0" w:rsidRPr="007834D0" w:rsidRDefault="007834D0" w:rsidP="007834D0">
      <w:pPr>
        <w:pStyle w:val="Heading2"/>
      </w:pPr>
    </w:p>
    <w:p w14:paraId="27A074CB" w14:textId="192D853E" w:rsidR="00553DFE" w:rsidRDefault="00553DFE" w:rsidP="007834D0">
      <w:pPr>
        <w:jc w:val="center"/>
      </w:pPr>
      <w:r>
        <w:br w:type="page"/>
      </w:r>
    </w:p>
    <w:p w14:paraId="45376E16" w14:textId="3A914401" w:rsidR="00553DFE" w:rsidRDefault="00553DFE" w:rsidP="00553DFE">
      <w:pPr>
        <w:jc w:val="both"/>
        <w:rPr>
          <w:lang w:eastAsia="x-none" w:bidi="ar-EG"/>
        </w:rPr>
      </w:pPr>
    </w:p>
    <w:p w14:paraId="2B58B710" w14:textId="144BAB6D" w:rsidR="00B4175D" w:rsidRDefault="00B4175D" w:rsidP="00553DFE">
      <w:pPr>
        <w:jc w:val="both"/>
        <w:rPr>
          <w:lang w:eastAsia="x-none" w:bidi="ar-EG"/>
        </w:rPr>
      </w:pPr>
    </w:p>
    <w:p w14:paraId="20A93BEB" w14:textId="7DE38421" w:rsidR="00553DFE" w:rsidRPr="008D494D" w:rsidRDefault="00553DFE" w:rsidP="00553DFE">
      <w:pPr>
        <w:jc w:val="both"/>
        <w:rPr>
          <w:rFonts w:hint="cs"/>
          <w:rtl/>
          <w:lang w:eastAsia="x-none" w:bidi="ar-EG"/>
        </w:rPr>
      </w:pPr>
    </w:p>
    <w:sectPr w:rsidR="00553DFE" w:rsidRPr="008D494D" w:rsidSect="00A42ABE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43F885" w14:textId="77777777" w:rsidR="00AF0955" w:rsidRDefault="00AF0955" w:rsidP="002959A4">
      <w:pPr>
        <w:spacing w:after="0" w:line="240" w:lineRule="auto"/>
      </w:pPr>
      <w:r>
        <w:separator/>
      </w:r>
    </w:p>
  </w:endnote>
  <w:endnote w:type="continuationSeparator" w:id="0">
    <w:p w14:paraId="02C83FBA" w14:textId="77777777" w:rsidR="00AF0955" w:rsidRDefault="00AF0955" w:rsidP="002959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96A04E" w14:textId="77777777" w:rsidR="00107DBA" w:rsidRDefault="00107DBA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A64D70">
      <w:rPr>
        <w:caps/>
        <w:noProof/>
        <w:color w:val="4472C4" w:themeColor="accent1"/>
      </w:rPr>
      <w:t>5</w:t>
    </w:r>
    <w:r>
      <w:rPr>
        <w:caps/>
        <w:noProof/>
        <w:color w:val="4472C4" w:themeColor="accent1"/>
      </w:rPr>
      <w:fldChar w:fldCharType="end"/>
    </w:r>
  </w:p>
  <w:p w14:paraId="129091C0" w14:textId="77777777" w:rsidR="00107DBA" w:rsidRDefault="00107DBA" w:rsidP="004931D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F58ADA" w14:textId="77777777" w:rsidR="00107DBA" w:rsidRDefault="00107DBA">
    <w:pPr>
      <w:pStyle w:val="Footer"/>
    </w:pPr>
    <w:r w:rsidRPr="00A42AB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F84E580" wp14:editId="08653991">
              <wp:simplePos x="0" y="0"/>
              <wp:positionH relativeFrom="column">
                <wp:posOffset>3530600</wp:posOffset>
              </wp:positionH>
              <wp:positionV relativeFrom="paragraph">
                <wp:posOffset>173355</wp:posOffset>
              </wp:positionV>
              <wp:extent cx="2895600" cy="362585"/>
              <wp:effectExtent l="0" t="0" r="0" b="0"/>
              <wp:wrapNone/>
              <wp:docPr id="28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895600" cy="36258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8C62839" w14:textId="1E148F89" w:rsidR="00107DBA" w:rsidRDefault="00B21C9F" w:rsidP="00A42ABE">
                          <w:pPr>
                            <w:jc w:val="right"/>
                            <w:rPr>
                              <w:szCs w:val="24"/>
                            </w:rPr>
                          </w:pPr>
                          <w:r>
                            <w:rPr>
                              <w:rFonts w:asciiTheme="majorHAnsi" w:hAnsi="Calibri Light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SPRING SEMESTER - YEAR 2021</w:t>
                          </w:r>
                          <w:r w:rsidR="00107DBA">
                            <w:rPr>
                              <w:rFonts w:asciiTheme="majorHAnsi" w:hAnsi="Calibri Light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/20</w:t>
                          </w:r>
                          <w:r>
                            <w:rPr>
                              <w:rFonts w:asciiTheme="majorHAnsi" w:hAnsi="Calibri Light"/>
                              <w:color w:val="000000" w:themeColor="text1"/>
                              <w:kern w:val="24"/>
                              <w:sz w:val="20"/>
                              <w:szCs w:val="20"/>
                              <w:rtl/>
                              <w:lang w:bidi="ar-EG"/>
                            </w:rPr>
                            <w:t>2</w:t>
                          </w:r>
                          <w:r>
                            <w:rPr>
                              <w:rFonts w:asciiTheme="majorHAnsi" w:hAnsi="Calibri Light"/>
                              <w:color w:val="000000" w:themeColor="text1"/>
                              <w:kern w:val="24"/>
                              <w:sz w:val="20"/>
                              <w:szCs w:val="20"/>
                              <w:lang w:bidi="ar-EG"/>
                            </w:rPr>
                            <w:t>2</w:t>
                          </w:r>
                        </w:p>
                      </w:txbxContent>
                    </wps:txbx>
                    <wps:bodyPr wrap="square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F84E580" id="Rectangle 27" o:spid="_x0000_s1029" style="position:absolute;margin-left:278pt;margin-top:13.65pt;width:228pt;height:2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" filled="f" stroked="f">
              <v:textbox>
                <w:txbxContent>
                  <w:p w14:paraId="38C62839" w14:textId="1E148F89" w:rsidR="00107DBA" w:rsidRDefault="00B21C9F" w:rsidP="00A42ABE">
                    <w:pPr>
                      <w:jc w:val="right"/>
                      <w:rPr>
                        <w:szCs w:val="24"/>
                      </w:rPr>
                    </w:pPr>
                    <w:r>
                      <w:rPr>
                        <w:rFonts w:asciiTheme="majorHAnsi" w:hAnsi="Calibri Light"/>
                        <w:color w:val="000000" w:themeColor="text1"/>
                        <w:kern w:val="24"/>
                        <w:sz w:val="20"/>
                        <w:szCs w:val="20"/>
                      </w:rPr>
                      <w:t>SPRING SEMESTER - YEAR 2021</w:t>
                    </w:r>
                    <w:r w:rsidR="00107DBA">
                      <w:rPr>
                        <w:rFonts w:asciiTheme="majorHAnsi" w:hAnsi="Calibri Light"/>
                        <w:color w:val="000000" w:themeColor="text1"/>
                        <w:kern w:val="24"/>
                        <w:sz w:val="20"/>
                        <w:szCs w:val="20"/>
                      </w:rPr>
                      <w:t>/20</w:t>
                    </w:r>
                    <w:r>
                      <w:rPr>
                        <w:rFonts w:asciiTheme="majorHAnsi" w:hAnsi="Calibri Light"/>
                        <w:color w:val="000000" w:themeColor="text1"/>
                        <w:kern w:val="24"/>
                        <w:sz w:val="20"/>
                        <w:szCs w:val="20"/>
                        <w:rtl/>
                        <w:lang w:bidi="ar-EG"/>
                      </w:rPr>
                      <w:t>2</w:t>
                    </w:r>
                    <w:r>
                      <w:rPr>
                        <w:rFonts w:asciiTheme="majorHAnsi" w:hAnsi="Calibri Light"/>
                        <w:color w:val="000000" w:themeColor="text1"/>
                        <w:kern w:val="24"/>
                        <w:sz w:val="20"/>
                        <w:szCs w:val="20"/>
                        <w:lang w:bidi="ar-EG"/>
                      </w:rPr>
                      <w:t>2</w:t>
                    </w:r>
                  </w:p>
                </w:txbxContent>
              </v:textbox>
            </v:rect>
          </w:pict>
        </mc:Fallback>
      </mc:AlternateContent>
    </w:r>
    <w:r w:rsidRPr="00A42ABE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E5E2FE4" wp14:editId="6E600ADA">
              <wp:simplePos x="0" y="0"/>
              <wp:positionH relativeFrom="column">
                <wp:posOffset>-596156</wp:posOffset>
              </wp:positionH>
              <wp:positionV relativeFrom="paragraph">
                <wp:posOffset>125730</wp:posOffset>
              </wp:positionV>
              <wp:extent cx="7129780" cy="0"/>
              <wp:effectExtent l="0" t="0" r="0" b="0"/>
              <wp:wrapNone/>
              <wp:docPr id="30" name="Straight Connector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12978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2974485" id="Straight Connector 2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6.95pt,9.9pt" to="514.4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" strokecolor="#4472c4 [3204]" strokeweight="1.5pt">
              <v:stroke joinstyle="miter"/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315D58" w14:textId="77777777" w:rsidR="00AF0955" w:rsidRDefault="00AF0955" w:rsidP="002959A4">
      <w:pPr>
        <w:spacing w:after="0" w:line="240" w:lineRule="auto"/>
      </w:pPr>
      <w:r>
        <w:separator/>
      </w:r>
    </w:p>
  </w:footnote>
  <w:footnote w:type="continuationSeparator" w:id="0">
    <w:p w14:paraId="69E0C6B0" w14:textId="77777777" w:rsidR="00AF0955" w:rsidRDefault="00AF0955" w:rsidP="002959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511904" w14:textId="7F956545" w:rsidR="00107DBA" w:rsidRDefault="00107DBA">
    <w:pPr>
      <w:pStyle w:val="Header"/>
    </w:pPr>
    <w:r w:rsidRPr="004931D9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F9F592B" wp14:editId="215AF756">
              <wp:simplePos x="0" y="0"/>
              <wp:positionH relativeFrom="column">
                <wp:posOffset>-38100</wp:posOffset>
              </wp:positionH>
              <wp:positionV relativeFrom="paragraph">
                <wp:posOffset>-152400</wp:posOffset>
              </wp:positionV>
              <wp:extent cx="2654300" cy="469900"/>
              <wp:effectExtent l="0" t="0" r="0" b="6350"/>
              <wp:wrapNone/>
              <wp:docPr id="71" name="Text Box 7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54300" cy="4699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D41833D" w14:textId="77777777" w:rsidR="00107DBA" w:rsidRPr="009D296E" w:rsidRDefault="00107DBA" w:rsidP="004931D9">
                          <w:pPr>
                            <w:spacing w:after="0"/>
                            <w:rPr>
                              <w:b/>
                              <w:bCs/>
                            </w:rPr>
                          </w:pPr>
                          <w:r w:rsidRPr="009D296E">
                            <w:rPr>
                              <w:b/>
                              <w:bCs/>
                            </w:rPr>
                            <w:t>AIN SHAMS UNIVERSITY</w:t>
                          </w:r>
                        </w:p>
                        <w:p w14:paraId="0554A3B0" w14:textId="576577C4" w:rsidR="00107DBA" w:rsidRDefault="00107DBA" w:rsidP="004931D9">
                          <w:pPr>
                            <w:spacing w:after="0"/>
                          </w:pPr>
                          <w:r w:rsidRPr="009D296E">
                            <w:rPr>
                              <w:b/>
                              <w:bCs/>
                            </w:rPr>
                            <w:t>FACULTY OF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9F592B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028" type="#_x0000_t202" style="position:absolute;margin-left:-3pt;margin-top:-12pt;width:209pt;height:37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" fillcolor="white [3201]" stroked="f" strokeweight=".5pt">
              <v:textbox>
                <w:txbxContent>
                  <w:p w14:paraId="6D41833D" w14:textId="77777777" w:rsidR="00107DBA" w:rsidRPr="009D296E" w:rsidRDefault="00107DBA" w:rsidP="004931D9">
                    <w:pPr>
                      <w:spacing w:after="0"/>
                      <w:rPr>
                        <w:b/>
                        <w:bCs/>
                      </w:rPr>
                    </w:pPr>
                    <w:r w:rsidRPr="009D296E">
                      <w:rPr>
                        <w:b/>
                        <w:bCs/>
                      </w:rPr>
                      <w:t>AIN SHAMS UNIVERSITY</w:t>
                    </w:r>
                  </w:p>
                  <w:p w14:paraId="0554A3B0" w14:textId="576577C4" w:rsidR="00107DBA" w:rsidRDefault="00107DBA" w:rsidP="004931D9">
                    <w:pPr>
                      <w:spacing w:after="0"/>
                    </w:pPr>
                    <w:r w:rsidRPr="009D296E">
                      <w:rPr>
                        <w:b/>
                        <w:bCs/>
                      </w:rPr>
                      <w:t>FACULTY OF ENGINEERING</w:t>
                    </w:r>
                  </w:p>
                </w:txbxContent>
              </v:textbox>
            </v:shape>
          </w:pict>
        </mc:Fallback>
      </mc:AlternateContent>
    </w:r>
    <w:r w:rsidRPr="004931D9">
      <w:rPr>
        <w:noProof/>
      </w:rPr>
      <w:drawing>
        <wp:anchor distT="0" distB="0" distL="114300" distR="114300" simplePos="0" relativeHeight="251666432" behindDoc="0" locked="0" layoutInCell="1" allowOverlap="1" wp14:anchorId="39DBD12B" wp14:editId="68B18D1C">
          <wp:simplePos x="0" y="0"/>
          <wp:positionH relativeFrom="margin">
            <wp:posOffset>-693485</wp:posOffset>
          </wp:positionH>
          <wp:positionV relativeFrom="paragraph">
            <wp:posOffset>-236855</wp:posOffset>
          </wp:positionV>
          <wp:extent cx="597535" cy="597535"/>
          <wp:effectExtent l="0" t="0" r="0" b="0"/>
          <wp:wrapNone/>
          <wp:docPr id="73" name="Picture 60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8A55A3C-1DEC-444D-9489-456F382E491A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" name="Picture 60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F8A55A3C-1DEC-444D-9489-456F382E491A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535" cy="5975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790E96"/>
    <w:multiLevelType w:val="hybridMultilevel"/>
    <w:tmpl w:val="6B96E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4589D"/>
    <w:multiLevelType w:val="hybridMultilevel"/>
    <w:tmpl w:val="518853CE"/>
    <w:lvl w:ilvl="0" w:tplc="A43C2C92">
      <w:start w:val="1"/>
      <w:numFmt w:val="decimal"/>
      <w:pStyle w:val="Heading1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6E1647"/>
    <w:multiLevelType w:val="hybridMultilevel"/>
    <w:tmpl w:val="9CA25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webHidden w:val="0"/>
        <w:color w:val="auto"/>
        <w:spacing w:val="0"/>
        <w:w w:val="100"/>
        <w:kern w:val="0"/>
        <w:position w:val="0"/>
        <w:sz w:val="16"/>
        <w:u w:val="none"/>
        <w:effect w:val="none"/>
        <w:vertAlign w:val="superscript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3339A9"/>
    <w:multiLevelType w:val="hybridMultilevel"/>
    <w:tmpl w:val="AE4E9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927909"/>
    <w:multiLevelType w:val="hybridMultilevel"/>
    <w:tmpl w:val="1E365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3B6632"/>
    <w:multiLevelType w:val="hybridMultilevel"/>
    <w:tmpl w:val="7AB8532E"/>
    <w:lvl w:ilvl="0" w:tplc="6CDED7BC">
      <w:start w:val="1"/>
      <w:numFmt w:val="decimal"/>
      <w:pStyle w:val="NumberedList"/>
      <w:lvlText w:val="%1."/>
      <w:lvlJc w:val="left"/>
      <w:pPr>
        <w:ind w:left="648" w:hanging="360"/>
      </w:pPr>
    </w:lvl>
    <w:lvl w:ilvl="1" w:tplc="08090019">
      <w:start w:val="1"/>
      <w:numFmt w:val="lowerLetter"/>
      <w:lvlText w:val="%2."/>
      <w:lvlJc w:val="left"/>
      <w:pPr>
        <w:ind w:left="1368" w:hanging="360"/>
      </w:pPr>
    </w:lvl>
    <w:lvl w:ilvl="2" w:tplc="0809001B">
      <w:start w:val="1"/>
      <w:numFmt w:val="lowerRoman"/>
      <w:lvlText w:val="%3."/>
      <w:lvlJc w:val="right"/>
      <w:pPr>
        <w:ind w:left="2088" w:hanging="180"/>
      </w:pPr>
    </w:lvl>
    <w:lvl w:ilvl="3" w:tplc="0809000F">
      <w:start w:val="1"/>
      <w:numFmt w:val="decimal"/>
      <w:lvlText w:val="%4."/>
      <w:lvlJc w:val="left"/>
      <w:pPr>
        <w:ind w:left="2808" w:hanging="360"/>
      </w:pPr>
    </w:lvl>
    <w:lvl w:ilvl="4" w:tplc="08090019">
      <w:start w:val="1"/>
      <w:numFmt w:val="lowerLetter"/>
      <w:lvlText w:val="%5."/>
      <w:lvlJc w:val="left"/>
      <w:pPr>
        <w:ind w:left="3528" w:hanging="360"/>
      </w:pPr>
    </w:lvl>
    <w:lvl w:ilvl="5" w:tplc="0809001B">
      <w:start w:val="1"/>
      <w:numFmt w:val="lowerRoman"/>
      <w:lvlText w:val="%6."/>
      <w:lvlJc w:val="right"/>
      <w:pPr>
        <w:ind w:left="4248" w:hanging="180"/>
      </w:pPr>
    </w:lvl>
    <w:lvl w:ilvl="6" w:tplc="0809000F">
      <w:start w:val="1"/>
      <w:numFmt w:val="decimal"/>
      <w:lvlText w:val="%7."/>
      <w:lvlJc w:val="left"/>
      <w:pPr>
        <w:ind w:left="4968" w:hanging="360"/>
      </w:pPr>
    </w:lvl>
    <w:lvl w:ilvl="7" w:tplc="08090019">
      <w:start w:val="1"/>
      <w:numFmt w:val="lowerLetter"/>
      <w:lvlText w:val="%8."/>
      <w:lvlJc w:val="left"/>
      <w:pPr>
        <w:ind w:left="5688" w:hanging="360"/>
      </w:pPr>
    </w:lvl>
    <w:lvl w:ilvl="8" w:tplc="0809001B">
      <w:start w:val="1"/>
      <w:numFmt w:val="lowerRoman"/>
      <w:lvlText w:val="%9."/>
      <w:lvlJc w:val="right"/>
      <w:pPr>
        <w:ind w:left="6408" w:hanging="180"/>
      </w:pPr>
    </w:lvl>
  </w:abstractNum>
  <w:abstractNum w:abstractNumId="7">
    <w:nsid w:val="6BAC791A"/>
    <w:multiLevelType w:val="hybridMultilevel"/>
    <w:tmpl w:val="B1F0D296"/>
    <w:lvl w:ilvl="0" w:tplc="5E60057C">
      <w:start w:val="1"/>
      <w:numFmt w:val="upperLetter"/>
      <w:lvlText w:val="%1."/>
      <w:lvlJc w:val="left"/>
      <w:pPr>
        <w:ind w:left="720" w:hanging="360"/>
      </w:pPr>
      <w:rPr>
        <w:sz w:val="28"/>
        <w:szCs w:val="28"/>
      </w:rPr>
    </w:lvl>
    <w:lvl w:ilvl="1" w:tplc="0D98C05A">
      <w:start w:val="1"/>
      <w:numFmt w:val="lowerLetter"/>
      <w:pStyle w:val="Heading3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CD32DA8"/>
    <w:multiLevelType w:val="singleLevel"/>
    <w:tmpl w:val="D54E9F66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9">
    <w:nsid w:val="6F3A46CB"/>
    <w:multiLevelType w:val="hybridMultilevel"/>
    <w:tmpl w:val="6CBC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6B0D50"/>
    <w:multiLevelType w:val="hybridMultilevel"/>
    <w:tmpl w:val="4942C7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6"/>
  </w:num>
  <w:num w:numId="5">
    <w:abstractNumId w:val="3"/>
  </w:num>
  <w:num w:numId="6">
    <w:abstractNumId w:val="8"/>
  </w:num>
  <w:num w:numId="7">
    <w:abstractNumId w:val="0"/>
  </w:num>
  <w:num w:numId="8">
    <w:abstractNumId w:val="2"/>
  </w:num>
  <w:num w:numId="9">
    <w:abstractNumId w:val="4"/>
  </w:num>
  <w:num w:numId="10">
    <w:abstractNumId w:val="10"/>
  </w:num>
  <w:num w:numId="11">
    <w:abstractNumId w:val="5"/>
  </w:num>
  <w:num w:numId="12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TIzNDIzNTEwMzNW0lEKTi0uzszPAykwrAUA2+qFvCwAAAA="/>
  </w:docVars>
  <w:rsids>
    <w:rsidRoot w:val="002E0D75"/>
    <w:rsid w:val="00007B4F"/>
    <w:rsid w:val="000144C9"/>
    <w:rsid w:val="00017654"/>
    <w:rsid w:val="00020482"/>
    <w:rsid w:val="00027902"/>
    <w:rsid w:val="000311BE"/>
    <w:rsid w:val="000314A6"/>
    <w:rsid w:val="00032056"/>
    <w:rsid w:val="000405E3"/>
    <w:rsid w:val="00047DFA"/>
    <w:rsid w:val="00056A52"/>
    <w:rsid w:val="00061D42"/>
    <w:rsid w:val="00065EFD"/>
    <w:rsid w:val="0008152A"/>
    <w:rsid w:val="00081E9E"/>
    <w:rsid w:val="000944B9"/>
    <w:rsid w:val="000A48CF"/>
    <w:rsid w:val="000B0120"/>
    <w:rsid w:val="000B3F00"/>
    <w:rsid w:val="000F7C1D"/>
    <w:rsid w:val="0010113F"/>
    <w:rsid w:val="001077B1"/>
    <w:rsid w:val="00107DBA"/>
    <w:rsid w:val="00131289"/>
    <w:rsid w:val="00187FF6"/>
    <w:rsid w:val="00195D14"/>
    <w:rsid w:val="001A6C6E"/>
    <w:rsid w:val="001A6D02"/>
    <w:rsid w:val="001B1163"/>
    <w:rsid w:val="001B757B"/>
    <w:rsid w:val="001C299B"/>
    <w:rsid w:val="001E6E36"/>
    <w:rsid w:val="001E7806"/>
    <w:rsid w:val="001F3D67"/>
    <w:rsid w:val="001F4780"/>
    <w:rsid w:val="002047A3"/>
    <w:rsid w:val="002101FC"/>
    <w:rsid w:val="002207F3"/>
    <w:rsid w:val="00225A84"/>
    <w:rsid w:val="002740DE"/>
    <w:rsid w:val="002814C3"/>
    <w:rsid w:val="00281F47"/>
    <w:rsid w:val="00282F39"/>
    <w:rsid w:val="00283503"/>
    <w:rsid w:val="00295436"/>
    <w:rsid w:val="002959A4"/>
    <w:rsid w:val="002A05A1"/>
    <w:rsid w:val="002A40BA"/>
    <w:rsid w:val="002B6A53"/>
    <w:rsid w:val="002C031E"/>
    <w:rsid w:val="002C3843"/>
    <w:rsid w:val="002E0D75"/>
    <w:rsid w:val="002F31AD"/>
    <w:rsid w:val="002F7CF7"/>
    <w:rsid w:val="003018F3"/>
    <w:rsid w:val="0031360C"/>
    <w:rsid w:val="00313900"/>
    <w:rsid w:val="00332C27"/>
    <w:rsid w:val="00333018"/>
    <w:rsid w:val="003376B1"/>
    <w:rsid w:val="00344EAF"/>
    <w:rsid w:val="00346250"/>
    <w:rsid w:val="0034733F"/>
    <w:rsid w:val="00350426"/>
    <w:rsid w:val="00370051"/>
    <w:rsid w:val="003758E0"/>
    <w:rsid w:val="00376F77"/>
    <w:rsid w:val="00382B88"/>
    <w:rsid w:val="00383C9A"/>
    <w:rsid w:val="003841F2"/>
    <w:rsid w:val="003851BA"/>
    <w:rsid w:val="00385B13"/>
    <w:rsid w:val="00393550"/>
    <w:rsid w:val="00396846"/>
    <w:rsid w:val="003B0DAB"/>
    <w:rsid w:val="003C61B0"/>
    <w:rsid w:val="003E50CE"/>
    <w:rsid w:val="003E623E"/>
    <w:rsid w:val="0040658E"/>
    <w:rsid w:val="00414B79"/>
    <w:rsid w:val="00426008"/>
    <w:rsid w:val="00436EC0"/>
    <w:rsid w:val="0045219D"/>
    <w:rsid w:val="00454C54"/>
    <w:rsid w:val="00474432"/>
    <w:rsid w:val="004758C3"/>
    <w:rsid w:val="00477255"/>
    <w:rsid w:val="00477490"/>
    <w:rsid w:val="004929F0"/>
    <w:rsid w:val="004931D9"/>
    <w:rsid w:val="004A2E61"/>
    <w:rsid w:val="004A69A7"/>
    <w:rsid w:val="004A755A"/>
    <w:rsid w:val="004C1551"/>
    <w:rsid w:val="004C380F"/>
    <w:rsid w:val="004D1951"/>
    <w:rsid w:val="004D4ED8"/>
    <w:rsid w:val="004D60ED"/>
    <w:rsid w:val="004D638F"/>
    <w:rsid w:val="004D7BB2"/>
    <w:rsid w:val="004E4AF4"/>
    <w:rsid w:val="004F06ED"/>
    <w:rsid w:val="0052317E"/>
    <w:rsid w:val="0052493B"/>
    <w:rsid w:val="00553DFE"/>
    <w:rsid w:val="00554013"/>
    <w:rsid w:val="00564201"/>
    <w:rsid w:val="005771D9"/>
    <w:rsid w:val="00594B5E"/>
    <w:rsid w:val="00597B07"/>
    <w:rsid w:val="005A27FF"/>
    <w:rsid w:val="005B09A2"/>
    <w:rsid w:val="005B436D"/>
    <w:rsid w:val="005B633E"/>
    <w:rsid w:val="005C6FE4"/>
    <w:rsid w:val="005D1BCB"/>
    <w:rsid w:val="005F706E"/>
    <w:rsid w:val="00611164"/>
    <w:rsid w:val="00627A55"/>
    <w:rsid w:val="0064510E"/>
    <w:rsid w:val="00650D06"/>
    <w:rsid w:val="00652225"/>
    <w:rsid w:val="00670341"/>
    <w:rsid w:val="006815D0"/>
    <w:rsid w:val="006823C9"/>
    <w:rsid w:val="00696A72"/>
    <w:rsid w:val="00697BC9"/>
    <w:rsid w:val="006A0C9E"/>
    <w:rsid w:val="006A109D"/>
    <w:rsid w:val="006B6993"/>
    <w:rsid w:val="006C12A2"/>
    <w:rsid w:val="006C2F28"/>
    <w:rsid w:val="006C64EE"/>
    <w:rsid w:val="006C6C8C"/>
    <w:rsid w:val="006D18E4"/>
    <w:rsid w:val="006D1E5C"/>
    <w:rsid w:val="006D38D0"/>
    <w:rsid w:val="006D6F7E"/>
    <w:rsid w:val="006D7049"/>
    <w:rsid w:val="006F43A0"/>
    <w:rsid w:val="00706535"/>
    <w:rsid w:val="00712109"/>
    <w:rsid w:val="00713DBE"/>
    <w:rsid w:val="00721997"/>
    <w:rsid w:val="00721C48"/>
    <w:rsid w:val="00730555"/>
    <w:rsid w:val="007344B2"/>
    <w:rsid w:val="00743C62"/>
    <w:rsid w:val="00765589"/>
    <w:rsid w:val="007834D0"/>
    <w:rsid w:val="007A429E"/>
    <w:rsid w:val="007B524C"/>
    <w:rsid w:val="007C5A76"/>
    <w:rsid w:val="007D6318"/>
    <w:rsid w:val="007E46C8"/>
    <w:rsid w:val="00800326"/>
    <w:rsid w:val="00803730"/>
    <w:rsid w:val="00806FD2"/>
    <w:rsid w:val="008105B0"/>
    <w:rsid w:val="00810DAF"/>
    <w:rsid w:val="00817005"/>
    <w:rsid w:val="008173ED"/>
    <w:rsid w:val="00820C59"/>
    <w:rsid w:val="00824F05"/>
    <w:rsid w:val="00832B52"/>
    <w:rsid w:val="00841F4C"/>
    <w:rsid w:val="00842013"/>
    <w:rsid w:val="00845EFB"/>
    <w:rsid w:val="008517C3"/>
    <w:rsid w:val="008526F2"/>
    <w:rsid w:val="008A4CAA"/>
    <w:rsid w:val="008A581C"/>
    <w:rsid w:val="008B4A5B"/>
    <w:rsid w:val="008C2ABE"/>
    <w:rsid w:val="008C5010"/>
    <w:rsid w:val="008D1347"/>
    <w:rsid w:val="008D494D"/>
    <w:rsid w:val="008E7ED5"/>
    <w:rsid w:val="008F6C0E"/>
    <w:rsid w:val="008F6EFD"/>
    <w:rsid w:val="00916CB6"/>
    <w:rsid w:val="0092722B"/>
    <w:rsid w:val="009273E6"/>
    <w:rsid w:val="00940935"/>
    <w:rsid w:val="00946569"/>
    <w:rsid w:val="00952523"/>
    <w:rsid w:val="0095479E"/>
    <w:rsid w:val="009708F7"/>
    <w:rsid w:val="009970DD"/>
    <w:rsid w:val="009A62A2"/>
    <w:rsid w:val="009B6D80"/>
    <w:rsid w:val="009C06EB"/>
    <w:rsid w:val="009C5139"/>
    <w:rsid w:val="009C538D"/>
    <w:rsid w:val="009D296E"/>
    <w:rsid w:val="009D367C"/>
    <w:rsid w:val="009D39AF"/>
    <w:rsid w:val="009D7846"/>
    <w:rsid w:val="009F0DB5"/>
    <w:rsid w:val="009F17E4"/>
    <w:rsid w:val="00A0437A"/>
    <w:rsid w:val="00A2031E"/>
    <w:rsid w:val="00A30653"/>
    <w:rsid w:val="00A37B9B"/>
    <w:rsid w:val="00A42ABE"/>
    <w:rsid w:val="00A64D70"/>
    <w:rsid w:val="00A83F95"/>
    <w:rsid w:val="00A852EA"/>
    <w:rsid w:val="00A91758"/>
    <w:rsid w:val="00A969B0"/>
    <w:rsid w:val="00AA5253"/>
    <w:rsid w:val="00AC5548"/>
    <w:rsid w:val="00AC78CD"/>
    <w:rsid w:val="00AD2272"/>
    <w:rsid w:val="00AD2EA4"/>
    <w:rsid w:val="00AF035B"/>
    <w:rsid w:val="00AF0955"/>
    <w:rsid w:val="00B030F3"/>
    <w:rsid w:val="00B05B05"/>
    <w:rsid w:val="00B07B99"/>
    <w:rsid w:val="00B12150"/>
    <w:rsid w:val="00B14472"/>
    <w:rsid w:val="00B159B2"/>
    <w:rsid w:val="00B21C9F"/>
    <w:rsid w:val="00B277B0"/>
    <w:rsid w:val="00B27D61"/>
    <w:rsid w:val="00B404B0"/>
    <w:rsid w:val="00B4175D"/>
    <w:rsid w:val="00B43A38"/>
    <w:rsid w:val="00B512A2"/>
    <w:rsid w:val="00B95559"/>
    <w:rsid w:val="00B95F1B"/>
    <w:rsid w:val="00BA2DE7"/>
    <w:rsid w:val="00BA64DF"/>
    <w:rsid w:val="00BA7B32"/>
    <w:rsid w:val="00BB0E8B"/>
    <w:rsid w:val="00BB2AAE"/>
    <w:rsid w:val="00BB558F"/>
    <w:rsid w:val="00BB773C"/>
    <w:rsid w:val="00BD25C5"/>
    <w:rsid w:val="00BF4DB8"/>
    <w:rsid w:val="00BF763C"/>
    <w:rsid w:val="00C27E8F"/>
    <w:rsid w:val="00C624A2"/>
    <w:rsid w:val="00C744E5"/>
    <w:rsid w:val="00C935E9"/>
    <w:rsid w:val="00CA26DF"/>
    <w:rsid w:val="00CC0575"/>
    <w:rsid w:val="00CE4779"/>
    <w:rsid w:val="00CF2D9D"/>
    <w:rsid w:val="00CF3BA0"/>
    <w:rsid w:val="00CF5F35"/>
    <w:rsid w:val="00CF6AE9"/>
    <w:rsid w:val="00D130E6"/>
    <w:rsid w:val="00D26695"/>
    <w:rsid w:val="00D3798C"/>
    <w:rsid w:val="00D43114"/>
    <w:rsid w:val="00D4511A"/>
    <w:rsid w:val="00D740FF"/>
    <w:rsid w:val="00D818BD"/>
    <w:rsid w:val="00D82B30"/>
    <w:rsid w:val="00D87783"/>
    <w:rsid w:val="00D97486"/>
    <w:rsid w:val="00DB4EC2"/>
    <w:rsid w:val="00DB6F8F"/>
    <w:rsid w:val="00DE291A"/>
    <w:rsid w:val="00E10F93"/>
    <w:rsid w:val="00E11349"/>
    <w:rsid w:val="00E120CC"/>
    <w:rsid w:val="00E202EC"/>
    <w:rsid w:val="00E41AE1"/>
    <w:rsid w:val="00E43EB1"/>
    <w:rsid w:val="00E57773"/>
    <w:rsid w:val="00E63597"/>
    <w:rsid w:val="00E658B0"/>
    <w:rsid w:val="00E71DE9"/>
    <w:rsid w:val="00E758BC"/>
    <w:rsid w:val="00E84659"/>
    <w:rsid w:val="00E84E8A"/>
    <w:rsid w:val="00E85F15"/>
    <w:rsid w:val="00EB1804"/>
    <w:rsid w:val="00EB40AF"/>
    <w:rsid w:val="00EB57E9"/>
    <w:rsid w:val="00EB5EA9"/>
    <w:rsid w:val="00ED43B0"/>
    <w:rsid w:val="00ED5A97"/>
    <w:rsid w:val="00EE4A0F"/>
    <w:rsid w:val="00EE4D3F"/>
    <w:rsid w:val="00EF5334"/>
    <w:rsid w:val="00EF7316"/>
    <w:rsid w:val="00F32CF2"/>
    <w:rsid w:val="00F3518F"/>
    <w:rsid w:val="00F418C3"/>
    <w:rsid w:val="00F43AAD"/>
    <w:rsid w:val="00F4545D"/>
    <w:rsid w:val="00F464D4"/>
    <w:rsid w:val="00F56513"/>
    <w:rsid w:val="00F60C86"/>
    <w:rsid w:val="00F742EE"/>
    <w:rsid w:val="00F846ED"/>
    <w:rsid w:val="00F853D7"/>
    <w:rsid w:val="00F85D5E"/>
    <w:rsid w:val="00F864D7"/>
    <w:rsid w:val="00F87070"/>
    <w:rsid w:val="00F9098F"/>
    <w:rsid w:val="00F90CB5"/>
    <w:rsid w:val="00F94884"/>
    <w:rsid w:val="00FD7358"/>
    <w:rsid w:val="00FE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773152"/>
  <w15:chartTrackingRefBased/>
  <w15:docId w15:val="{37129361-0AD9-4827-ADE5-497651A50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3DFE"/>
    <w:rPr>
      <w:rFonts w:asciiTheme="majorBidi" w:hAnsiTheme="majorBidi"/>
      <w:sz w:val="24"/>
    </w:rPr>
  </w:style>
  <w:style w:type="paragraph" w:styleId="Heading1">
    <w:name w:val="heading 1"/>
    <w:basedOn w:val="NumberedList"/>
    <w:next w:val="Normal"/>
    <w:link w:val="Heading1Char"/>
    <w:uiPriority w:val="9"/>
    <w:qFormat/>
    <w:rsid w:val="002047A3"/>
    <w:pPr>
      <w:numPr>
        <w:numId w:val="1"/>
      </w:numPr>
      <w:spacing w:after="240" w:line="240" w:lineRule="auto"/>
      <w:outlineLvl w:val="0"/>
    </w:pPr>
    <w:rPr>
      <w:rFonts w:asciiTheme="majorBidi" w:hAnsiTheme="majorBidi" w:cstheme="majorBidi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E8B"/>
    <w:pPr>
      <w:keepNext/>
      <w:keepLines/>
      <w:spacing w:before="40" w:after="240" w:line="240" w:lineRule="auto"/>
      <w:outlineLvl w:val="1"/>
    </w:pPr>
    <w:rPr>
      <w:rFonts w:eastAsiaTheme="majorEastAsia" w:cstheme="majorBidi"/>
      <w:color w:val="000000" w:themeColor="text1"/>
      <w:sz w:val="28"/>
      <w:szCs w:val="28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0144C9"/>
    <w:pPr>
      <w:numPr>
        <w:ilvl w:val="1"/>
      </w:numPr>
      <w:outlineLvl w:val="2"/>
    </w:pPr>
    <w:rPr>
      <w:rFonts w:eastAsia="Times New Roman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44C9"/>
    <w:pPr>
      <w:keepNext/>
      <w:keepLines/>
      <w:spacing w:before="40" w:after="0" w:line="240" w:lineRule="auto"/>
      <w:jc w:val="center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0144C9"/>
    <w:pPr>
      <w:keepNext/>
      <w:keepLines/>
      <w:bidi/>
      <w:spacing w:before="40" w:after="0" w:line="240" w:lineRule="auto"/>
      <w:jc w:val="center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59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59A4"/>
  </w:style>
  <w:style w:type="paragraph" w:styleId="Footer">
    <w:name w:val="footer"/>
    <w:basedOn w:val="Normal"/>
    <w:link w:val="FooterChar"/>
    <w:uiPriority w:val="99"/>
    <w:unhideWhenUsed/>
    <w:rsid w:val="002959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59A4"/>
  </w:style>
  <w:style w:type="paragraph" w:styleId="ListParagraph">
    <w:name w:val="List Paragraph"/>
    <w:basedOn w:val="Normal"/>
    <w:uiPriority w:val="34"/>
    <w:qFormat/>
    <w:rsid w:val="009970D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758B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742E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301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33018"/>
    <w:rPr>
      <w:color w:val="605E5C"/>
      <w:shd w:val="clear" w:color="auto" w:fill="E1DFDD"/>
    </w:rPr>
  </w:style>
  <w:style w:type="character" w:customStyle="1" w:styleId="mn">
    <w:name w:val="mn"/>
    <w:basedOn w:val="DefaultParagraphFont"/>
    <w:rsid w:val="00765589"/>
  </w:style>
  <w:style w:type="character" w:customStyle="1" w:styleId="mi">
    <w:name w:val="mi"/>
    <w:basedOn w:val="DefaultParagraphFont"/>
    <w:rsid w:val="00765589"/>
  </w:style>
  <w:style w:type="table" w:styleId="TableGrid">
    <w:name w:val="Table Grid"/>
    <w:basedOn w:val="TableNormal"/>
    <w:uiPriority w:val="59"/>
    <w:rsid w:val="003841F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4E4AF4"/>
    <w:pPr>
      <w:tabs>
        <w:tab w:val="left" w:pos="450"/>
        <w:tab w:val="right" w:leader="dot" w:pos="9736"/>
      </w:tabs>
      <w:spacing w:before="120" w:after="120" w:line="240" w:lineRule="auto"/>
    </w:pPr>
    <w:rPr>
      <w:rFonts w:eastAsia="SimSun" w:cstheme="minorHAnsi"/>
      <w:b/>
      <w:bCs/>
      <w:caps/>
      <w:sz w:val="20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4E4AF4"/>
    <w:pPr>
      <w:spacing w:after="0" w:line="240" w:lineRule="auto"/>
      <w:ind w:left="240"/>
    </w:pPr>
    <w:rPr>
      <w:rFonts w:eastAsia="SimSun" w:cstheme="minorHAnsi"/>
      <w:smallCaps/>
      <w:sz w:val="20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4E4AF4"/>
    <w:pPr>
      <w:tabs>
        <w:tab w:val="right" w:leader="dot" w:pos="9736"/>
      </w:tabs>
      <w:spacing w:after="0" w:line="240" w:lineRule="auto"/>
      <w:ind w:left="480" w:hanging="480"/>
    </w:pPr>
    <w:rPr>
      <w:rFonts w:eastAsia="SimSun" w:cstheme="majorBidi"/>
      <w:noProof/>
      <w:sz w:val="20"/>
      <w:szCs w:val="24"/>
    </w:rPr>
  </w:style>
  <w:style w:type="paragraph" w:styleId="BodyText">
    <w:name w:val="Body Text"/>
    <w:basedOn w:val="Normal"/>
    <w:link w:val="BodyTextChar"/>
    <w:semiHidden/>
    <w:unhideWhenUsed/>
    <w:qFormat/>
    <w:rsid w:val="004E4AF4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Cs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semiHidden/>
    <w:rsid w:val="004E4AF4"/>
    <w:rPr>
      <w:rFonts w:ascii="Times New Roman" w:eastAsia="SimSun" w:hAnsi="Times New Roman" w:cs="Times New Roman"/>
      <w:spacing w:val="-1"/>
      <w:sz w:val="24"/>
      <w:szCs w:val="24"/>
      <w:lang w:val="x-none" w:eastAsia="x-none"/>
    </w:rPr>
  </w:style>
  <w:style w:type="character" w:styleId="IntenseReference">
    <w:name w:val="Intense Reference"/>
    <w:basedOn w:val="DefaultParagraphFont"/>
    <w:uiPriority w:val="32"/>
    <w:qFormat/>
    <w:rsid w:val="004E4AF4"/>
    <w:rPr>
      <w:b/>
      <w:bCs/>
      <w:smallCaps/>
      <w:color w:val="4472C4" w:themeColor="accent1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2047A3"/>
    <w:rPr>
      <w:rFonts w:asciiTheme="majorBidi" w:eastAsia="SimSun" w:hAnsiTheme="majorBidi" w:cstheme="majorBidi"/>
      <w:spacing w:val="-1"/>
      <w:sz w:val="32"/>
      <w:szCs w:val="32"/>
      <w:lang w:val="x-none" w:eastAsia="x-none"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0144C9"/>
    <w:rPr>
      <w:rFonts w:asciiTheme="majorBidi" w:eastAsiaTheme="majorEastAsia" w:hAnsiTheme="majorBidi" w:cstheme="majorBidi"/>
      <w:color w:val="000000" w:themeColor="text1"/>
      <w:sz w:val="28"/>
      <w:szCs w:val="28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44C9"/>
    <w:rPr>
      <w:rFonts w:asciiTheme="majorBidi" w:eastAsia="Times New Roman" w:hAnsiTheme="majorBidi" w:cstheme="majorBidi"/>
      <w:color w:val="000000" w:themeColor="text1"/>
      <w:sz w:val="26"/>
      <w:szCs w:val="26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44C9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144C9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44C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4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4C9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customStyle="1" w:styleId="msonormal0">
    <w:name w:val="msonormal"/>
    <w:basedOn w:val="Normal"/>
    <w:uiPriority w:val="99"/>
    <w:rsid w:val="000144C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0144C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144C9"/>
    <w:pPr>
      <w:spacing w:after="0" w:line="240" w:lineRule="auto"/>
      <w:ind w:left="480"/>
    </w:pPr>
    <w:rPr>
      <w:rFonts w:eastAsia="SimSun" w:cstheme="minorHAnsi"/>
      <w:i/>
      <w:iCs/>
      <w:sz w:val="20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144C9"/>
    <w:pPr>
      <w:spacing w:after="0" w:line="240" w:lineRule="auto"/>
      <w:ind w:left="720"/>
    </w:pPr>
    <w:rPr>
      <w:rFonts w:eastAsia="SimSun" w:cstheme="minorHAns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144C9"/>
    <w:pPr>
      <w:spacing w:after="0" w:line="240" w:lineRule="auto"/>
      <w:ind w:left="960"/>
    </w:pPr>
    <w:rPr>
      <w:rFonts w:eastAsia="SimSun" w:cstheme="minorHAns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144C9"/>
    <w:pPr>
      <w:spacing w:after="0" w:line="240" w:lineRule="auto"/>
      <w:ind w:left="1200"/>
    </w:pPr>
    <w:rPr>
      <w:rFonts w:eastAsia="SimSun" w:cstheme="minorHAns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144C9"/>
    <w:pPr>
      <w:spacing w:after="0" w:line="240" w:lineRule="auto"/>
      <w:ind w:left="1440"/>
    </w:pPr>
    <w:rPr>
      <w:rFonts w:eastAsia="SimSun" w:cstheme="minorHAns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144C9"/>
    <w:pPr>
      <w:spacing w:after="0" w:line="240" w:lineRule="auto"/>
      <w:ind w:left="1680"/>
    </w:pPr>
    <w:rPr>
      <w:rFonts w:eastAsia="SimSun" w:cstheme="minorHAns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144C9"/>
    <w:pPr>
      <w:spacing w:after="0" w:line="240" w:lineRule="auto"/>
      <w:ind w:left="1920"/>
    </w:pPr>
    <w:rPr>
      <w:rFonts w:eastAsia="SimSun" w:cstheme="minorHAnsi"/>
      <w:sz w:val="18"/>
      <w:szCs w:val="21"/>
    </w:rPr>
  </w:style>
  <w:style w:type="paragraph" w:styleId="NoSpacing">
    <w:name w:val="No Spacing"/>
    <w:uiPriority w:val="1"/>
    <w:qFormat/>
    <w:rsid w:val="000144C9"/>
    <w:pPr>
      <w:spacing w:after="0" w:line="240" w:lineRule="auto"/>
      <w:jc w:val="center"/>
    </w:pPr>
    <w:rPr>
      <w:rFonts w:ascii="Times New Roman" w:eastAsia="SimSun" w:hAnsi="Times New Roman" w:cs="Times New Roman"/>
      <w:sz w:val="24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44C9"/>
    <w:pPr>
      <w:outlineLvl w:val="9"/>
    </w:pPr>
  </w:style>
  <w:style w:type="character" w:customStyle="1" w:styleId="ReferencesChar">
    <w:name w:val="References Char"/>
    <w:basedOn w:val="DefaultParagraphFont"/>
    <w:link w:val="References"/>
    <w:locked/>
    <w:rsid w:val="000144C9"/>
    <w:rPr>
      <w:rFonts w:asciiTheme="majorBidi" w:eastAsia="SimSun" w:hAnsiTheme="majorBidi" w:cstheme="majorBidi"/>
      <w:spacing w:val="-6"/>
      <w:sz w:val="20"/>
      <w:szCs w:val="20"/>
      <w14:ligatures w14:val="historicalDiscretional"/>
      <w14:numForm w14:val="lining"/>
      <w14:numSpacing w14:val="tabular"/>
    </w:rPr>
  </w:style>
  <w:style w:type="paragraph" w:customStyle="1" w:styleId="References">
    <w:name w:val="References"/>
    <w:basedOn w:val="Normal"/>
    <w:link w:val="ReferencesChar"/>
    <w:qFormat/>
    <w:rsid w:val="000144C9"/>
    <w:pPr>
      <w:widowControl w:val="0"/>
      <w:autoSpaceDE w:val="0"/>
      <w:autoSpaceDN w:val="0"/>
      <w:adjustRightInd w:val="0"/>
      <w:spacing w:after="120" w:line="240" w:lineRule="auto"/>
      <w:ind w:left="634" w:hanging="634"/>
      <w:jc w:val="both"/>
    </w:pPr>
    <w:rPr>
      <w:rFonts w:eastAsia="SimSun" w:cstheme="majorBidi"/>
      <w:spacing w:val="-6"/>
      <w:sz w:val="20"/>
      <w:szCs w:val="20"/>
      <w14:ligatures w14:val="historicalDiscretional"/>
      <w14:numForm w14:val="lining"/>
      <w14:numSpacing w14:val="tabular"/>
    </w:rPr>
  </w:style>
  <w:style w:type="character" w:customStyle="1" w:styleId="NumberedListChar">
    <w:name w:val="Numbered List Char"/>
    <w:basedOn w:val="BodyTextChar"/>
    <w:link w:val="NumberedList"/>
    <w:locked/>
    <w:rsid w:val="000144C9"/>
    <w:rPr>
      <w:rFonts w:ascii="Times New Roman" w:eastAsia="SimSun" w:hAnsi="Times New Roman" w:cs="Times New Roman"/>
      <w:spacing w:val="-1"/>
      <w:sz w:val="24"/>
      <w:szCs w:val="24"/>
      <w:lang w:val="x-none" w:eastAsia="x-none"/>
    </w:rPr>
  </w:style>
  <w:style w:type="paragraph" w:customStyle="1" w:styleId="NumberedList">
    <w:name w:val="Numbered List"/>
    <w:basedOn w:val="BodyText"/>
    <w:link w:val="NumberedListChar"/>
    <w:qFormat/>
    <w:rsid w:val="000144C9"/>
    <w:pPr>
      <w:numPr>
        <w:numId w:val="4"/>
      </w:numPr>
    </w:pPr>
  </w:style>
  <w:style w:type="paragraph" w:customStyle="1" w:styleId="tablecolhead">
    <w:name w:val="table col head"/>
    <w:basedOn w:val="Normal"/>
    <w:rsid w:val="000144C9"/>
    <w:pPr>
      <w:spacing w:after="0" w:line="240" w:lineRule="auto"/>
      <w:jc w:val="center"/>
    </w:pPr>
    <w:rPr>
      <w:rFonts w:ascii="Times New Roman" w:eastAsia="SimSun" w:hAnsi="Times New Roman" w:cs="Times New Roman"/>
      <w:b/>
      <w:bCs/>
      <w:sz w:val="20"/>
      <w:szCs w:val="20"/>
      <w:lang w:bidi="ar-EG"/>
    </w:rPr>
  </w:style>
  <w:style w:type="paragraph" w:customStyle="1" w:styleId="tablecolsubhead">
    <w:name w:val="table col subhead"/>
    <w:basedOn w:val="tablecolhead"/>
    <w:uiPriority w:val="99"/>
    <w:rsid w:val="000144C9"/>
    <w:rPr>
      <w:i/>
      <w:iCs/>
      <w:sz w:val="15"/>
      <w:szCs w:val="15"/>
    </w:rPr>
  </w:style>
  <w:style w:type="paragraph" w:customStyle="1" w:styleId="tablecopy">
    <w:name w:val="table copy"/>
    <w:rsid w:val="000144C9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8"/>
      <w:szCs w:val="18"/>
      <w:lang w:bidi="ar-EG"/>
    </w:rPr>
  </w:style>
  <w:style w:type="paragraph" w:customStyle="1" w:styleId="tablefootnote">
    <w:name w:val="table footnote"/>
    <w:uiPriority w:val="99"/>
    <w:rsid w:val="000144C9"/>
    <w:pPr>
      <w:numPr>
        <w:numId w:val="5"/>
      </w:numPr>
      <w:spacing w:before="60" w:after="30" w:line="240" w:lineRule="auto"/>
      <w:jc w:val="right"/>
    </w:pPr>
    <w:rPr>
      <w:rFonts w:ascii="Times New Roman" w:eastAsia="SimSun" w:hAnsi="Times New Roman" w:cs="Times New Roman"/>
      <w:sz w:val="12"/>
      <w:szCs w:val="12"/>
    </w:rPr>
  </w:style>
  <w:style w:type="paragraph" w:customStyle="1" w:styleId="tablehead">
    <w:name w:val="table head"/>
    <w:rsid w:val="000144C9"/>
    <w:pPr>
      <w:numPr>
        <w:numId w:val="6"/>
      </w:num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20"/>
      <w:szCs w:val="20"/>
      <w:lang w:bidi="ar-EG"/>
    </w:rPr>
  </w:style>
  <w:style w:type="character" w:customStyle="1" w:styleId="UnresolvedMention1">
    <w:name w:val="Unresolved Mention1"/>
    <w:basedOn w:val="DefaultParagraphFont"/>
    <w:uiPriority w:val="99"/>
    <w:semiHidden/>
    <w:rsid w:val="000144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5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3814B-1575-49F9-A877-73686D58D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5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adel</dc:creator>
  <cp:keywords/>
  <dc:description/>
  <cp:lastModifiedBy>Microsoft account</cp:lastModifiedBy>
  <cp:revision>5</cp:revision>
  <cp:lastPrinted>2022-05-18T09:51:00Z</cp:lastPrinted>
  <dcterms:created xsi:type="dcterms:W3CDTF">2022-06-20T11:15:00Z</dcterms:created>
  <dcterms:modified xsi:type="dcterms:W3CDTF">2022-06-20T16:36:00Z</dcterms:modified>
</cp:coreProperties>
</file>